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50A5F5" w14:textId="77777777" w:rsidR="00230FAA" w:rsidRDefault="00230FAA" w:rsidP="00230FAA">
      <w:pPr>
        <w:spacing w:line="240" w:lineRule="auto"/>
      </w:pPr>
      <w:r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08605D" wp14:editId="4265A102">
                <wp:simplePos x="0" y="0"/>
                <wp:positionH relativeFrom="margin">
                  <wp:align>center</wp:align>
                </wp:positionH>
                <wp:positionV relativeFrom="paragraph">
                  <wp:posOffset>-733425</wp:posOffset>
                </wp:positionV>
                <wp:extent cx="3086100" cy="112395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6100" cy="11239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468468" w14:textId="77777777" w:rsidR="00230FAA" w:rsidRPr="00642632" w:rsidRDefault="00230FAA" w:rsidP="00230FAA">
                            <w:pPr>
                              <w:spacing w:line="240" w:lineRule="auto"/>
                              <w:jc w:val="center"/>
                              <w:rPr>
                                <w:rFonts w:ascii="Rockwell" w:hAnsi="Rockwell" w:cs="Arial"/>
                                <w:b/>
                                <w:bCs/>
                                <w:color w:val="000000" w:themeColor="text1"/>
                                <w:sz w:val="23"/>
                                <w:szCs w:val="23"/>
                              </w:rPr>
                            </w:pPr>
                            <w:proofErr w:type="gramStart"/>
                            <w:r w:rsidRPr="00642632">
                              <w:rPr>
                                <w:rFonts w:ascii="Rockwell" w:hAnsi="Rockwell" w:cs="Arial"/>
                                <w:b/>
                                <w:bCs/>
                                <w:color w:val="000000" w:themeColor="text1"/>
                                <w:sz w:val="23"/>
                                <w:szCs w:val="23"/>
                              </w:rPr>
                              <w:t>The Law Office of Brenda S. Getz, P.C.</w:t>
                            </w:r>
                            <w:proofErr w:type="gramEnd"/>
                          </w:p>
                          <w:p w14:paraId="46526AE3" w14:textId="77777777" w:rsidR="00230FAA" w:rsidRPr="00642632" w:rsidRDefault="00230FAA" w:rsidP="00230FAA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</w:rPr>
                            </w:pPr>
                            <w:r w:rsidRPr="00642632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</w:rPr>
                              <w:t>PO Box 294</w:t>
                            </w:r>
                          </w:p>
                          <w:p w14:paraId="62DB6FE3" w14:textId="77777777" w:rsidR="00230FAA" w:rsidRPr="00642632" w:rsidRDefault="00230FAA" w:rsidP="00230FAA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</w:rPr>
                            </w:pPr>
                            <w:r w:rsidRPr="00642632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</w:rPr>
                              <w:t>Walsenburg, CO 81089</w:t>
                            </w:r>
                          </w:p>
                          <w:p w14:paraId="1760471C" w14:textId="77777777" w:rsidR="00230FAA" w:rsidRPr="00642632" w:rsidRDefault="00230FAA" w:rsidP="00230FAA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</w:rPr>
                            </w:pPr>
                            <w:r w:rsidRPr="00642632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</w:rPr>
                              <w:t>(719) 738 – 6304</w:t>
                            </w:r>
                          </w:p>
                          <w:p w14:paraId="6394C95F" w14:textId="77777777" w:rsidR="00230FAA" w:rsidRPr="003174D3" w:rsidRDefault="00230FAA" w:rsidP="00230FAA">
                            <w:pPr>
                              <w:spacing w:line="240" w:lineRule="auto"/>
                              <w:jc w:val="center"/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</w:pPr>
                          </w:p>
                          <w:p w14:paraId="5DFE374C" w14:textId="77777777" w:rsidR="00230FAA" w:rsidRPr="00AE7E4A" w:rsidRDefault="00230FAA" w:rsidP="00230FAA">
                            <w:pPr>
                              <w:jc w:val="center"/>
                              <w:rPr>
                                <w:rFonts w:cs="Times New Roman"/>
                                <w:szCs w:val="24"/>
                              </w:rPr>
                            </w:pPr>
                            <w:r w:rsidRPr="00AE7E4A">
                              <w:rPr>
                                <w:rFonts w:cs="Times New Roman"/>
                                <w:szCs w:val="24"/>
                              </w:rPr>
                              <w:t>(719) 738 – 6304</w:t>
                            </w:r>
                          </w:p>
                          <w:p w14:paraId="7C9C4D20" w14:textId="77777777" w:rsidR="00230FAA" w:rsidRDefault="00230FAA" w:rsidP="00230FA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E08605D" id="Rectangle 3" o:spid="_x0000_s1026" style="position:absolute;margin-left:0;margin-top:-57.75pt;width:243pt;height:88.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" filled="f" strokecolor="black [3213]" strokeweight="1.5pt">
                <v:textbox>
                  <w:txbxContent>
                    <w:p w14:paraId="62468468" w14:textId="77777777" w:rsidR="00230FAA" w:rsidRPr="00642632" w:rsidRDefault="00230FAA" w:rsidP="00230FAA">
                      <w:pPr>
                        <w:spacing w:line="240" w:lineRule="auto"/>
                        <w:jc w:val="center"/>
                        <w:rPr>
                          <w:rFonts w:ascii="Rockwell" w:hAnsi="Rockwell" w:cs="Arial"/>
                          <w:b/>
                          <w:bCs/>
                          <w:color w:val="000000" w:themeColor="text1"/>
                          <w:sz w:val="23"/>
                          <w:szCs w:val="23"/>
                        </w:rPr>
                      </w:pPr>
                      <w:r w:rsidRPr="00642632">
                        <w:rPr>
                          <w:rFonts w:ascii="Rockwell" w:hAnsi="Rockwell" w:cs="Arial"/>
                          <w:b/>
                          <w:bCs/>
                          <w:color w:val="000000" w:themeColor="text1"/>
                          <w:sz w:val="23"/>
                          <w:szCs w:val="23"/>
                        </w:rPr>
                        <w:t>The Law Office of Brenda S. Getz, P.C.</w:t>
                      </w:r>
                    </w:p>
                    <w:p w14:paraId="46526AE3" w14:textId="77777777" w:rsidR="00230FAA" w:rsidRPr="00642632" w:rsidRDefault="00230FAA" w:rsidP="00230FAA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</w:rPr>
                      </w:pPr>
                      <w:r w:rsidRPr="00642632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</w:rPr>
                        <w:t>PO Box 294</w:t>
                      </w:r>
                    </w:p>
                    <w:p w14:paraId="62DB6FE3" w14:textId="77777777" w:rsidR="00230FAA" w:rsidRPr="00642632" w:rsidRDefault="00230FAA" w:rsidP="00230FAA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</w:rPr>
                      </w:pPr>
                      <w:r w:rsidRPr="00642632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</w:rPr>
                        <w:t>Walsenburg, CO 81089</w:t>
                      </w:r>
                    </w:p>
                    <w:p w14:paraId="1760471C" w14:textId="77777777" w:rsidR="00230FAA" w:rsidRPr="00642632" w:rsidRDefault="00230FAA" w:rsidP="00230FAA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</w:rPr>
                      </w:pPr>
                      <w:r w:rsidRPr="00642632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</w:rPr>
                        <w:t>(719) 738 – 6304</w:t>
                      </w:r>
                    </w:p>
                    <w:p w14:paraId="6394C95F" w14:textId="77777777" w:rsidR="00230FAA" w:rsidRPr="003174D3" w:rsidRDefault="00230FAA" w:rsidP="00230FAA">
                      <w:pPr>
                        <w:spacing w:line="240" w:lineRule="auto"/>
                        <w:jc w:val="center"/>
                        <w:rPr>
                          <w:rFonts w:cs="Times New Roman"/>
                          <w:color w:val="000000" w:themeColor="text1"/>
                          <w:szCs w:val="24"/>
                        </w:rPr>
                      </w:pPr>
                    </w:p>
                    <w:p w14:paraId="5DFE374C" w14:textId="77777777" w:rsidR="00230FAA" w:rsidRPr="00AE7E4A" w:rsidRDefault="00230FAA" w:rsidP="00230FAA">
                      <w:pPr>
                        <w:jc w:val="center"/>
                        <w:rPr>
                          <w:rFonts w:cs="Times New Roman"/>
                          <w:szCs w:val="24"/>
                        </w:rPr>
                      </w:pPr>
                      <w:r w:rsidRPr="00AE7E4A">
                        <w:rPr>
                          <w:rFonts w:cs="Times New Roman"/>
                          <w:szCs w:val="24"/>
                        </w:rPr>
                        <w:t>(719) 738 – 6304</w:t>
                      </w:r>
                    </w:p>
                    <w:p w14:paraId="7C9C4D20" w14:textId="77777777" w:rsidR="00230FAA" w:rsidRDefault="00230FAA" w:rsidP="00230FAA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AFB7915" w14:textId="77777777" w:rsidR="00CB177C" w:rsidRDefault="00CB177C" w:rsidP="00CB177C">
      <w:pPr>
        <w:spacing w:line="240" w:lineRule="auto"/>
        <w:rPr>
          <w:sz w:val="22"/>
        </w:rPr>
      </w:pPr>
    </w:p>
    <w:p w14:paraId="6C60D346" w14:textId="77777777" w:rsidR="00CB177C" w:rsidRPr="00002D26" w:rsidRDefault="00230FAA" w:rsidP="00CB177C">
      <w:pPr>
        <w:spacing w:line="240" w:lineRule="auto"/>
        <w:rPr>
          <w:szCs w:val="24"/>
        </w:rPr>
      </w:pPr>
      <w:r w:rsidRPr="00002D26">
        <w:rPr>
          <w:szCs w:val="24"/>
        </w:rPr>
        <w:t>How did you hear about us?</w:t>
      </w:r>
      <w:r w:rsidRPr="00002D26">
        <w:rPr>
          <w:szCs w:val="24"/>
        </w:rPr>
        <w:tab/>
      </w:r>
      <w:r w:rsidRPr="00002D26">
        <w:rPr>
          <w:szCs w:val="24"/>
        </w:rPr>
        <w:tab/>
      </w:r>
      <w:r w:rsidRPr="00002D26">
        <w:rPr>
          <w:szCs w:val="24"/>
        </w:rPr>
        <w:tab/>
      </w:r>
      <w:r w:rsidRPr="00002D26">
        <w:rPr>
          <w:szCs w:val="24"/>
        </w:rPr>
        <w:tab/>
      </w:r>
      <w:r w:rsidRPr="00002D26">
        <w:rPr>
          <w:szCs w:val="24"/>
        </w:rPr>
        <w:tab/>
      </w:r>
      <w:r w:rsidRPr="00002D26">
        <w:rPr>
          <w:szCs w:val="24"/>
        </w:rPr>
        <w:tab/>
      </w:r>
      <w:r w:rsidRPr="00002D26">
        <w:rPr>
          <w:szCs w:val="24"/>
        </w:rPr>
        <w:tab/>
      </w:r>
    </w:p>
    <w:p w14:paraId="59960A8E" w14:textId="77777777" w:rsidR="00002D26" w:rsidRPr="00002D26" w:rsidRDefault="00002D26" w:rsidP="00CB177C">
      <w:pPr>
        <w:spacing w:line="240" w:lineRule="auto"/>
        <w:rPr>
          <w:szCs w:val="24"/>
        </w:rPr>
      </w:pPr>
      <w:r w:rsidRPr="00002D26">
        <w:rPr>
          <w:szCs w:val="24"/>
        </w:rPr>
        <w:t xml:space="preserve">_____ </w:t>
      </w:r>
      <w:r w:rsidR="00230FAA" w:rsidRPr="00002D26">
        <w:rPr>
          <w:szCs w:val="24"/>
        </w:rPr>
        <w:t>Televisio</w:t>
      </w:r>
      <w:r w:rsidRPr="00002D26">
        <w:rPr>
          <w:szCs w:val="24"/>
        </w:rPr>
        <w:t xml:space="preserve">n </w:t>
      </w:r>
      <w:r w:rsidRPr="00002D26">
        <w:rPr>
          <w:szCs w:val="24"/>
        </w:rPr>
        <w:tab/>
      </w:r>
      <w:r w:rsidRPr="00002D26">
        <w:rPr>
          <w:szCs w:val="24"/>
        </w:rPr>
        <w:tab/>
      </w:r>
    </w:p>
    <w:p w14:paraId="6C1FD99A" w14:textId="77777777" w:rsidR="00002D26" w:rsidRPr="00002D26" w:rsidRDefault="00002D26" w:rsidP="00CB177C">
      <w:pPr>
        <w:spacing w:line="240" w:lineRule="auto"/>
        <w:rPr>
          <w:szCs w:val="24"/>
        </w:rPr>
      </w:pPr>
      <w:r w:rsidRPr="00002D26">
        <w:rPr>
          <w:szCs w:val="24"/>
        </w:rPr>
        <w:t xml:space="preserve">_____ </w:t>
      </w:r>
      <w:r w:rsidR="00230FAA" w:rsidRPr="00002D26">
        <w:rPr>
          <w:szCs w:val="24"/>
        </w:rPr>
        <w:t>Radio</w:t>
      </w:r>
      <w:r w:rsidRPr="00002D26">
        <w:rPr>
          <w:szCs w:val="24"/>
        </w:rPr>
        <w:tab/>
      </w:r>
    </w:p>
    <w:p w14:paraId="1CEBD7FE" w14:textId="77777777" w:rsidR="00002D26" w:rsidRPr="00002D26" w:rsidRDefault="00002D26" w:rsidP="00CB177C">
      <w:pPr>
        <w:spacing w:line="240" w:lineRule="auto"/>
        <w:rPr>
          <w:szCs w:val="24"/>
        </w:rPr>
      </w:pPr>
      <w:r w:rsidRPr="00002D26">
        <w:rPr>
          <w:szCs w:val="24"/>
        </w:rPr>
        <w:t xml:space="preserve">_____ </w:t>
      </w:r>
      <w:r w:rsidR="00230FAA" w:rsidRPr="00002D26">
        <w:rPr>
          <w:szCs w:val="24"/>
        </w:rPr>
        <w:t>Internet Search</w:t>
      </w:r>
    </w:p>
    <w:p w14:paraId="1EC9E63F" w14:textId="77777777" w:rsidR="00002D26" w:rsidRPr="00002D26" w:rsidRDefault="00002D26" w:rsidP="00CB177C">
      <w:pPr>
        <w:spacing w:line="240" w:lineRule="auto"/>
        <w:rPr>
          <w:szCs w:val="24"/>
        </w:rPr>
      </w:pPr>
      <w:r w:rsidRPr="00002D26">
        <w:rPr>
          <w:szCs w:val="24"/>
        </w:rPr>
        <w:t xml:space="preserve">_____ </w:t>
      </w:r>
      <w:r w:rsidR="00230FAA" w:rsidRPr="00002D26">
        <w:rPr>
          <w:szCs w:val="24"/>
        </w:rPr>
        <w:t>Yellow pages</w:t>
      </w:r>
    </w:p>
    <w:p w14:paraId="4292B07D" w14:textId="77777777" w:rsidR="00230FAA" w:rsidRPr="00002D26" w:rsidRDefault="00002D26" w:rsidP="00CB177C">
      <w:pPr>
        <w:spacing w:line="240" w:lineRule="auto"/>
        <w:rPr>
          <w:szCs w:val="24"/>
        </w:rPr>
      </w:pPr>
      <w:r w:rsidRPr="00002D26">
        <w:rPr>
          <w:szCs w:val="24"/>
        </w:rPr>
        <w:t>_____</w:t>
      </w:r>
      <w:r w:rsidR="00230FAA" w:rsidRPr="00002D26">
        <w:rPr>
          <w:szCs w:val="24"/>
        </w:rPr>
        <w:tab/>
        <w:t>Ref</w:t>
      </w:r>
      <w:r w:rsidR="004E791F" w:rsidRPr="00002D26">
        <w:rPr>
          <w:szCs w:val="24"/>
        </w:rPr>
        <w:t>erral</w:t>
      </w:r>
      <w:r w:rsidR="009857AF">
        <w:rPr>
          <w:szCs w:val="24"/>
        </w:rPr>
        <w:t xml:space="preserve"> </w:t>
      </w:r>
      <w:r w:rsidR="009857AF">
        <w:rPr>
          <w:szCs w:val="24"/>
        </w:rPr>
        <w:tab/>
        <w:t>______________________________</w:t>
      </w:r>
      <w:proofErr w:type="gramStart"/>
      <w:r w:rsidR="009857AF">
        <w:rPr>
          <w:szCs w:val="24"/>
        </w:rPr>
        <w:t>_ .</w:t>
      </w:r>
      <w:proofErr w:type="gramEnd"/>
      <w:r w:rsidR="00230FAA" w:rsidRPr="00002D26">
        <w:rPr>
          <w:szCs w:val="24"/>
        </w:rPr>
        <w:tab/>
      </w:r>
      <w:r w:rsidR="00230FAA" w:rsidRPr="00002D26">
        <w:rPr>
          <w:szCs w:val="24"/>
        </w:rPr>
        <w:tab/>
      </w:r>
      <w:r w:rsidR="00230FAA" w:rsidRPr="00002D26">
        <w:rPr>
          <w:szCs w:val="24"/>
        </w:rPr>
        <w:tab/>
      </w:r>
    </w:p>
    <w:p w14:paraId="10898EB2" w14:textId="77777777" w:rsidR="00230FAA" w:rsidRPr="00002D26" w:rsidRDefault="00002D26" w:rsidP="00CB177C">
      <w:pPr>
        <w:spacing w:line="240" w:lineRule="auto"/>
        <w:rPr>
          <w:szCs w:val="24"/>
        </w:rPr>
      </w:pPr>
      <w:r w:rsidRPr="00002D26">
        <w:rPr>
          <w:szCs w:val="24"/>
        </w:rPr>
        <w:t>_____</w:t>
      </w:r>
      <w:r w:rsidR="00230FAA" w:rsidRPr="00002D26">
        <w:rPr>
          <w:szCs w:val="24"/>
        </w:rPr>
        <w:tab/>
        <w:t>Othe</w:t>
      </w:r>
      <w:r w:rsidR="009857AF">
        <w:rPr>
          <w:szCs w:val="24"/>
        </w:rPr>
        <w:t>r</w:t>
      </w:r>
      <w:r w:rsidR="009857AF">
        <w:rPr>
          <w:szCs w:val="24"/>
        </w:rPr>
        <w:tab/>
      </w:r>
      <w:r w:rsidR="009857AF">
        <w:rPr>
          <w:szCs w:val="24"/>
        </w:rPr>
        <w:tab/>
        <w:t>______________________________</w:t>
      </w:r>
      <w:proofErr w:type="gramStart"/>
      <w:r w:rsidR="009857AF">
        <w:rPr>
          <w:szCs w:val="24"/>
        </w:rPr>
        <w:t>_ .</w:t>
      </w:r>
      <w:proofErr w:type="gramEnd"/>
      <w:r w:rsidR="009857AF" w:rsidRPr="00002D26">
        <w:rPr>
          <w:szCs w:val="24"/>
        </w:rPr>
        <w:tab/>
      </w:r>
      <w:r w:rsidR="00230FAA" w:rsidRPr="00002D26">
        <w:rPr>
          <w:szCs w:val="24"/>
        </w:rPr>
        <w:tab/>
      </w:r>
      <w:r w:rsidR="00230FAA" w:rsidRPr="00002D26">
        <w:rPr>
          <w:szCs w:val="24"/>
        </w:rPr>
        <w:tab/>
      </w:r>
      <w:r w:rsidR="00230FAA" w:rsidRPr="00002D26">
        <w:rPr>
          <w:szCs w:val="24"/>
        </w:rPr>
        <w:tab/>
      </w:r>
      <w:r w:rsidR="00230FAA" w:rsidRPr="00002D26">
        <w:rPr>
          <w:szCs w:val="24"/>
        </w:rPr>
        <w:tab/>
      </w:r>
      <w:r w:rsidR="00230FAA" w:rsidRPr="00002D26">
        <w:rPr>
          <w:szCs w:val="24"/>
        </w:rPr>
        <w:tab/>
      </w:r>
    </w:p>
    <w:p w14:paraId="0833E9A1" w14:textId="77777777" w:rsidR="00230FAA" w:rsidRPr="004E791F" w:rsidRDefault="00230FAA" w:rsidP="004E791F">
      <w:pPr>
        <w:spacing w:line="240" w:lineRule="auto"/>
        <w:jc w:val="center"/>
        <w:rPr>
          <w:b/>
          <w:bCs/>
        </w:rPr>
      </w:pPr>
      <w:r w:rsidRPr="00230FAA">
        <w:rPr>
          <w:b/>
          <w:bCs/>
        </w:rPr>
        <w:t>CONTACT INFORMATIO</w:t>
      </w:r>
      <w:r w:rsidR="004E791F">
        <w:rPr>
          <w:b/>
          <w:bCs/>
        </w:rPr>
        <w:t>N</w:t>
      </w:r>
    </w:p>
    <w:p w14:paraId="4A968A59" w14:textId="77777777" w:rsidR="00230FAA" w:rsidRDefault="00230FAA" w:rsidP="00230FAA">
      <w:pPr>
        <w:spacing w:line="240" w:lineRule="auto"/>
      </w:pPr>
      <w:r>
        <w:t>Today's Date</w:t>
      </w:r>
      <w:r w:rsidR="00CB177C">
        <w:t>:</w:t>
      </w:r>
      <w:r w:rsidR="00D7389B">
        <w:t xml:space="preserve"> </w:t>
      </w:r>
      <w:r>
        <w:t xml:space="preserve"> _________________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C464F67" w14:textId="77777777" w:rsidR="00D7389B" w:rsidRDefault="00230FAA" w:rsidP="00230FAA">
      <w:pPr>
        <w:spacing w:line="240" w:lineRule="auto"/>
      </w:pPr>
      <w:r>
        <w:t>Name</w:t>
      </w:r>
      <w:r w:rsidR="00CB177C">
        <w:t xml:space="preserve">: </w:t>
      </w:r>
      <w:r w:rsidR="007742C6">
        <w:t>__________________________________________</w:t>
      </w:r>
      <w:r w:rsidR="007742C6">
        <w:tab/>
      </w:r>
      <w:r w:rsidR="007742C6">
        <w:tab/>
      </w:r>
      <w:r w:rsidR="007742C6">
        <w:tab/>
      </w:r>
      <w:r>
        <w:t>D.O.B.</w:t>
      </w:r>
      <w:r w:rsidR="00CB177C">
        <w:t xml:space="preserve"> </w:t>
      </w:r>
      <w:r>
        <w:t>___________</w:t>
      </w:r>
      <w:r>
        <w:tab/>
      </w:r>
    </w:p>
    <w:p w14:paraId="0060D872" w14:textId="77777777" w:rsidR="00002D26" w:rsidRDefault="00230FAA" w:rsidP="00002D26">
      <w:pPr>
        <w:spacing w:line="240" w:lineRule="auto"/>
      </w:pPr>
      <w:r>
        <w:t xml:space="preserve">Social </w:t>
      </w:r>
      <w:r w:rsidR="004E791F">
        <w:t>s</w:t>
      </w:r>
      <w:r>
        <w:t xml:space="preserve">ecurity </w:t>
      </w:r>
      <w:r w:rsidR="004E791F">
        <w:t>n</w:t>
      </w:r>
      <w:r>
        <w:t>umber</w:t>
      </w:r>
      <w:r w:rsidR="00CB177C">
        <w:t>:   ___</w:t>
      </w:r>
      <w:r>
        <w:t>_______________________________________</w:t>
      </w:r>
    </w:p>
    <w:p w14:paraId="1E5C3F78" w14:textId="77777777" w:rsidR="00D7389B" w:rsidRDefault="00230FAA" w:rsidP="00002D26">
      <w:pPr>
        <w:spacing w:line="240" w:lineRule="auto"/>
      </w:pPr>
      <w:proofErr w:type="gramStart"/>
      <w:r>
        <w:t>aka</w:t>
      </w:r>
      <w:proofErr w:type="gramEnd"/>
      <w:r>
        <w:t>/ dba</w:t>
      </w:r>
      <w:r w:rsidR="00002D26">
        <w:t xml:space="preserve"> _____</w:t>
      </w:r>
      <w:r w:rsidR="004E791F">
        <w:t>_</w:t>
      </w:r>
      <w:r>
        <w:t>_____________</w:t>
      </w:r>
      <w:r w:rsidR="00D7389B">
        <w:t>____________________________________</w:t>
      </w:r>
      <w:r w:rsidR="00002D26">
        <w:t>_______________</w:t>
      </w:r>
    </w:p>
    <w:p w14:paraId="53FB9EF5" w14:textId="77777777" w:rsidR="00230FAA" w:rsidRDefault="00230FAA" w:rsidP="00D7389B">
      <w:pPr>
        <w:spacing w:line="240" w:lineRule="auto"/>
        <w:jc w:val="both"/>
      </w:pPr>
      <w:r>
        <w:t>Spouse'</w:t>
      </w:r>
      <w:r w:rsidR="00CB177C">
        <w:t xml:space="preserve">s </w:t>
      </w:r>
      <w:r>
        <w:t>name</w:t>
      </w:r>
      <w:r w:rsidR="00CB177C">
        <w:t>: __________________________________________</w:t>
      </w:r>
      <w:r w:rsidR="007742C6">
        <w:tab/>
      </w:r>
      <w:r w:rsidR="00CB177C">
        <w:t>D.O.B. ___________</w:t>
      </w:r>
    </w:p>
    <w:p w14:paraId="770E065A" w14:textId="77777777" w:rsidR="00002D26" w:rsidRDefault="00002D26" w:rsidP="00230FAA">
      <w:pPr>
        <w:spacing w:line="240" w:lineRule="auto"/>
      </w:pPr>
      <w:r>
        <w:t>Social security number:   __________________________________________</w:t>
      </w:r>
    </w:p>
    <w:p w14:paraId="7016935E" w14:textId="77777777" w:rsidR="004E791F" w:rsidRDefault="00230FAA" w:rsidP="00230FAA">
      <w:pPr>
        <w:spacing w:line="240" w:lineRule="auto"/>
      </w:pPr>
      <w:r>
        <w:t>Home Address</w:t>
      </w:r>
      <w:r w:rsidR="00CB177C">
        <w:t>:</w:t>
      </w:r>
      <w:r w:rsidR="004E791F">
        <w:t xml:space="preserve"> </w:t>
      </w:r>
      <w:r w:rsidR="00CB177C">
        <w:t xml:space="preserve"> </w:t>
      </w:r>
      <w:r>
        <w:t>__________________________________________</w:t>
      </w:r>
      <w:r w:rsidR="004E791F">
        <w:t>______________________</w:t>
      </w:r>
    </w:p>
    <w:p w14:paraId="2D2073E9" w14:textId="77777777" w:rsidR="00230FAA" w:rsidRDefault="00230FAA" w:rsidP="00230FAA">
      <w:pPr>
        <w:spacing w:line="240" w:lineRule="auto"/>
      </w:pPr>
      <w:r>
        <w:t>City:</w:t>
      </w:r>
      <w:r>
        <w:tab/>
        <w:t>___________________________</w:t>
      </w:r>
      <w:r w:rsidR="004E791F">
        <w:t xml:space="preserve">________            </w:t>
      </w:r>
      <w:r w:rsidR="00002D26">
        <w:tab/>
      </w:r>
      <w:r w:rsidR="00002D26">
        <w:tab/>
      </w:r>
      <w:r>
        <w:t>Zip Code:</w:t>
      </w:r>
      <w:r w:rsidR="004E791F">
        <w:t xml:space="preserve"> </w:t>
      </w:r>
      <w:r w:rsidR="00002D26">
        <w:t>_______________</w:t>
      </w:r>
    </w:p>
    <w:p w14:paraId="510B87BD" w14:textId="77777777" w:rsidR="007742C6" w:rsidRDefault="00230FAA" w:rsidP="00230FAA">
      <w:pPr>
        <w:spacing w:line="240" w:lineRule="auto"/>
      </w:pPr>
      <w:r>
        <w:t>Home Telephone number</w:t>
      </w:r>
      <w:r w:rsidR="007742C6">
        <w:t xml:space="preserve">: </w:t>
      </w:r>
      <w:r w:rsidR="007742C6">
        <w:tab/>
        <w:t>____________________________________________________</w:t>
      </w:r>
    </w:p>
    <w:p w14:paraId="42632C2F" w14:textId="77777777" w:rsidR="00642632" w:rsidRDefault="00230FAA" w:rsidP="00230FAA">
      <w:pPr>
        <w:spacing w:line="240" w:lineRule="auto"/>
      </w:pPr>
      <w:r>
        <w:t>Cell Phone Numb</w:t>
      </w:r>
      <w:r w:rsidR="00642632">
        <w:t xml:space="preserve">er: </w:t>
      </w:r>
      <w:r w:rsidR="007742C6">
        <w:tab/>
      </w:r>
      <w:r w:rsidR="007742C6">
        <w:tab/>
      </w:r>
      <w:r>
        <w:t>_________________________________________________</w:t>
      </w:r>
      <w:r w:rsidR="00642632">
        <w:t>___</w:t>
      </w:r>
      <w:r>
        <w:tab/>
      </w:r>
    </w:p>
    <w:p w14:paraId="71A2EEB3" w14:textId="77777777" w:rsidR="00642632" w:rsidRDefault="00230FAA" w:rsidP="00230FAA">
      <w:pPr>
        <w:spacing w:line="240" w:lineRule="auto"/>
      </w:pPr>
      <w:r>
        <w:t>Work Telephone Number</w:t>
      </w:r>
      <w:r w:rsidR="00642632">
        <w:t>:</w:t>
      </w:r>
      <w:r w:rsidR="007742C6">
        <w:tab/>
        <w:t>____________________________________________________</w:t>
      </w:r>
    </w:p>
    <w:p w14:paraId="12AC2AE3" w14:textId="77777777" w:rsidR="00642632" w:rsidRDefault="00230FAA" w:rsidP="00230FAA">
      <w:pPr>
        <w:spacing w:line="240" w:lineRule="auto"/>
      </w:pPr>
      <w:r>
        <w:t>Fax Number</w:t>
      </w:r>
      <w:r w:rsidR="00642632">
        <w:t>:</w:t>
      </w:r>
      <w:r w:rsidR="007742C6">
        <w:tab/>
      </w:r>
      <w:r w:rsidR="007742C6">
        <w:tab/>
      </w:r>
      <w:r w:rsidR="007742C6">
        <w:tab/>
        <w:t>____________________________________________________</w:t>
      </w:r>
    </w:p>
    <w:p w14:paraId="71F602A1" w14:textId="77777777" w:rsidR="00642632" w:rsidRDefault="00230FAA" w:rsidP="00642632">
      <w:pPr>
        <w:spacing w:line="240" w:lineRule="auto"/>
      </w:pPr>
      <w:r>
        <w:t>Email Address:</w:t>
      </w:r>
      <w:r w:rsidR="007742C6">
        <w:tab/>
      </w:r>
      <w:r w:rsidR="007742C6">
        <w:tab/>
        <w:t>____________________________________________________</w:t>
      </w:r>
    </w:p>
    <w:p w14:paraId="05CFD53A" w14:textId="77777777" w:rsidR="00642632" w:rsidRDefault="00642632" w:rsidP="00642632">
      <w:pPr>
        <w:spacing w:line="240" w:lineRule="auto"/>
      </w:pPr>
    </w:p>
    <w:p w14:paraId="1133B391" w14:textId="77777777" w:rsidR="00230FAA" w:rsidRPr="00642632" w:rsidRDefault="00230FAA" w:rsidP="00642632">
      <w:pPr>
        <w:spacing w:line="240" w:lineRule="auto"/>
        <w:jc w:val="center"/>
        <w:rPr>
          <w:b/>
          <w:bCs/>
        </w:rPr>
      </w:pPr>
      <w:r w:rsidRPr="00642632">
        <w:rPr>
          <w:b/>
          <w:bCs/>
        </w:rPr>
        <w:t>BANKRUPTCY INFORMATION</w:t>
      </w:r>
    </w:p>
    <w:p w14:paraId="077C7C93" w14:textId="77777777" w:rsidR="00642632" w:rsidRDefault="00230FAA" w:rsidP="00230FAA">
      <w:pPr>
        <w:spacing w:line="240" w:lineRule="auto"/>
      </w:pPr>
      <w:r>
        <w:t xml:space="preserve">Have you ever filed bankruptcy before?    </w:t>
      </w:r>
      <w:r>
        <w:tab/>
      </w:r>
      <w:r>
        <w:tab/>
      </w:r>
      <w:r>
        <w:tab/>
      </w:r>
      <w:r w:rsidR="00CB177C">
        <w:t xml:space="preserve"> </w:t>
      </w:r>
      <w:r w:rsidR="007742C6">
        <w:t>YES</w:t>
      </w:r>
      <w:r>
        <w:tab/>
      </w:r>
      <w:r w:rsidR="00CB177C">
        <w:t xml:space="preserve">                     </w:t>
      </w:r>
      <w:r w:rsidR="007742C6">
        <w:t>NO</w:t>
      </w:r>
      <w:r>
        <w:tab/>
      </w:r>
      <w:r>
        <w:tab/>
      </w:r>
    </w:p>
    <w:p w14:paraId="4DC3BE09" w14:textId="77777777" w:rsidR="00642632" w:rsidRDefault="00230FAA" w:rsidP="00230FAA">
      <w:pPr>
        <w:spacing w:line="240" w:lineRule="auto"/>
      </w:pPr>
      <w:r>
        <w:t>If yes, then what chapter</w:t>
      </w:r>
      <w:r w:rsidR="00642632">
        <w:t>:</w:t>
      </w:r>
      <w:r>
        <w:tab/>
      </w:r>
      <w:r>
        <w:tab/>
      </w:r>
      <w:r w:rsidR="00642632">
        <w:t xml:space="preserve">     </w:t>
      </w:r>
      <w:r>
        <w:t>Chapter 7</w:t>
      </w:r>
      <w:r>
        <w:tab/>
      </w:r>
      <w:r>
        <w:tab/>
      </w:r>
      <w:r w:rsidR="00642632">
        <w:t xml:space="preserve"> </w:t>
      </w:r>
      <w:r>
        <w:t>Chapter 13</w:t>
      </w:r>
      <w:r>
        <w:tab/>
      </w:r>
      <w:r w:rsidR="00642632">
        <w:t xml:space="preserve">         </w:t>
      </w:r>
      <w:proofErr w:type="gramStart"/>
      <w:r>
        <w:t>do</w:t>
      </w:r>
      <w:proofErr w:type="gramEnd"/>
      <w:r>
        <w:t xml:space="preserve"> not</w:t>
      </w:r>
      <w:r w:rsidR="00642632">
        <w:t xml:space="preserve"> </w:t>
      </w:r>
      <w:r>
        <w:t>know</w:t>
      </w:r>
    </w:p>
    <w:p w14:paraId="695E46AB" w14:textId="77777777" w:rsidR="00642632" w:rsidRDefault="00230FAA" w:rsidP="00230FAA">
      <w:pPr>
        <w:spacing w:line="240" w:lineRule="auto"/>
      </w:pPr>
      <w:r>
        <w:t>Date of filing</w:t>
      </w:r>
      <w:r w:rsidR="00642632">
        <w:t xml:space="preserve">: </w:t>
      </w:r>
      <w:r w:rsidR="00CB177C">
        <w:t xml:space="preserve">    </w:t>
      </w:r>
      <w:r w:rsidR="00642632">
        <w:t>____</w:t>
      </w:r>
      <w:r>
        <w:t>_________</w:t>
      </w:r>
      <w:r>
        <w:tab/>
      </w:r>
      <w:r w:rsidR="00642632">
        <w:t xml:space="preserve">     </w:t>
      </w:r>
      <w:proofErr w:type="gramStart"/>
      <w:r>
        <w:t>Was</w:t>
      </w:r>
      <w:proofErr w:type="gramEnd"/>
      <w:r>
        <w:t xml:space="preserve"> the case</w:t>
      </w:r>
      <w:r w:rsidR="00642632">
        <w:t xml:space="preserve">:          </w:t>
      </w:r>
      <w:r>
        <w:t>discharged</w:t>
      </w:r>
      <w:r w:rsidR="00642632">
        <w:t xml:space="preserve">              </w:t>
      </w:r>
      <w:r>
        <w:t xml:space="preserve">dismissed </w:t>
      </w:r>
    </w:p>
    <w:p w14:paraId="60CA016F" w14:textId="77777777" w:rsidR="00230FAA" w:rsidRDefault="00642632" w:rsidP="00230FAA">
      <w:pPr>
        <w:spacing w:line="240" w:lineRule="auto"/>
      </w:pPr>
      <w:r>
        <w:t xml:space="preserve">                                                                                                                                </w:t>
      </w:r>
      <w:proofErr w:type="gramStart"/>
      <w:r w:rsidR="00230FAA">
        <w:t>or</w:t>
      </w:r>
      <w:proofErr w:type="gramEnd"/>
      <w:r w:rsidR="00230FAA">
        <w:t xml:space="preserve"> revoked</w:t>
      </w:r>
      <w:r w:rsidR="00CB177C">
        <w:t>?</w:t>
      </w:r>
    </w:p>
    <w:p w14:paraId="40A5EE12" w14:textId="77777777" w:rsidR="00CB177C" w:rsidRDefault="00230FAA" w:rsidP="00230FAA">
      <w:pPr>
        <w:spacing w:line="240" w:lineRule="auto"/>
      </w:pPr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8AAEDD9" w14:textId="77777777" w:rsidR="00CB177C" w:rsidRPr="00CB177C" w:rsidRDefault="00002D26" w:rsidP="00CB177C">
      <w:pPr>
        <w:spacing w:line="240" w:lineRule="auto"/>
        <w:rPr>
          <w:b/>
          <w:bCs/>
        </w:rPr>
      </w:pPr>
      <w:r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FDE9FAB" wp14:editId="2AA04A13">
                <wp:simplePos x="0" y="0"/>
                <wp:positionH relativeFrom="margin">
                  <wp:align>center</wp:align>
                </wp:positionH>
                <wp:positionV relativeFrom="paragraph">
                  <wp:posOffset>-752475</wp:posOffset>
                </wp:positionV>
                <wp:extent cx="3086100" cy="112395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6100" cy="11239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E0F024" w14:textId="77777777" w:rsidR="00CB177C" w:rsidRPr="00642632" w:rsidRDefault="00CB177C" w:rsidP="00CB177C">
                            <w:pPr>
                              <w:spacing w:line="240" w:lineRule="auto"/>
                              <w:jc w:val="center"/>
                              <w:rPr>
                                <w:rFonts w:ascii="Rockwell" w:hAnsi="Rockwell" w:cs="Arial"/>
                                <w:b/>
                                <w:bCs/>
                                <w:color w:val="000000" w:themeColor="text1"/>
                                <w:sz w:val="23"/>
                                <w:szCs w:val="23"/>
                              </w:rPr>
                            </w:pPr>
                            <w:proofErr w:type="gramStart"/>
                            <w:r w:rsidRPr="00642632">
                              <w:rPr>
                                <w:rFonts w:ascii="Rockwell" w:hAnsi="Rockwell" w:cs="Arial"/>
                                <w:b/>
                                <w:bCs/>
                                <w:color w:val="000000" w:themeColor="text1"/>
                                <w:sz w:val="23"/>
                                <w:szCs w:val="23"/>
                              </w:rPr>
                              <w:t>The Law Office of Brenda S. Getz, P.C.</w:t>
                            </w:r>
                            <w:proofErr w:type="gramEnd"/>
                          </w:p>
                          <w:p w14:paraId="4A69658D" w14:textId="77777777" w:rsidR="00CB177C" w:rsidRPr="00642632" w:rsidRDefault="00CB177C" w:rsidP="00CB177C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</w:rPr>
                            </w:pPr>
                            <w:r w:rsidRPr="00642632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</w:rPr>
                              <w:t>PO Box 294</w:t>
                            </w:r>
                          </w:p>
                          <w:p w14:paraId="4869AF35" w14:textId="77777777" w:rsidR="00CB177C" w:rsidRPr="00642632" w:rsidRDefault="00CB177C" w:rsidP="00CB177C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</w:rPr>
                            </w:pPr>
                            <w:r w:rsidRPr="00642632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</w:rPr>
                              <w:t>Walsenburg, CO 81089</w:t>
                            </w:r>
                          </w:p>
                          <w:p w14:paraId="19736E0E" w14:textId="77777777" w:rsidR="00CB177C" w:rsidRPr="00642632" w:rsidRDefault="00CB177C" w:rsidP="00CB177C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</w:rPr>
                            </w:pPr>
                            <w:r w:rsidRPr="00642632">
                              <w:rPr>
                                <w:rFonts w:ascii="Arial" w:hAnsi="Arial" w:cs="Arial"/>
                                <w:color w:val="000000" w:themeColor="text1"/>
                                <w:sz w:val="23"/>
                                <w:szCs w:val="23"/>
                              </w:rPr>
                              <w:t>(719) 738 – 6304</w:t>
                            </w:r>
                          </w:p>
                          <w:p w14:paraId="7C51D4D7" w14:textId="77777777" w:rsidR="00CB177C" w:rsidRPr="003174D3" w:rsidRDefault="00CB177C" w:rsidP="00CB177C">
                            <w:pPr>
                              <w:spacing w:line="240" w:lineRule="auto"/>
                              <w:jc w:val="center"/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</w:pPr>
                          </w:p>
                          <w:p w14:paraId="6A5F406D" w14:textId="77777777" w:rsidR="00CB177C" w:rsidRPr="00AE7E4A" w:rsidRDefault="00CB177C" w:rsidP="00CB177C">
                            <w:pPr>
                              <w:jc w:val="center"/>
                              <w:rPr>
                                <w:rFonts w:cs="Times New Roman"/>
                                <w:szCs w:val="24"/>
                              </w:rPr>
                            </w:pPr>
                            <w:r w:rsidRPr="00AE7E4A">
                              <w:rPr>
                                <w:rFonts w:cs="Times New Roman"/>
                                <w:szCs w:val="24"/>
                              </w:rPr>
                              <w:t>(719) 738 – 6304</w:t>
                            </w:r>
                          </w:p>
                          <w:p w14:paraId="63378D68" w14:textId="77777777" w:rsidR="00CB177C" w:rsidRDefault="00CB177C" w:rsidP="00CB177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FDE9FAB" id="Rectangle 1" o:spid="_x0000_s1027" style="position:absolute;margin-left:0;margin-top:-59.25pt;width:243pt;height:88.5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" filled="f" strokecolor="black [3213]" strokeweight="1.5pt">
                <v:textbox>
                  <w:txbxContent>
                    <w:p w14:paraId="42E0F024" w14:textId="77777777" w:rsidR="00CB177C" w:rsidRPr="00642632" w:rsidRDefault="00CB177C" w:rsidP="00CB177C">
                      <w:pPr>
                        <w:spacing w:line="240" w:lineRule="auto"/>
                        <w:jc w:val="center"/>
                        <w:rPr>
                          <w:rFonts w:ascii="Rockwell" w:hAnsi="Rockwell" w:cs="Arial"/>
                          <w:b/>
                          <w:bCs/>
                          <w:color w:val="000000" w:themeColor="text1"/>
                          <w:sz w:val="23"/>
                          <w:szCs w:val="23"/>
                        </w:rPr>
                      </w:pPr>
                      <w:r w:rsidRPr="00642632">
                        <w:rPr>
                          <w:rFonts w:ascii="Rockwell" w:hAnsi="Rockwell" w:cs="Arial"/>
                          <w:b/>
                          <w:bCs/>
                          <w:color w:val="000000" w:themeColor="text1"/>
                          <w:sz w:val="23"/>
                          <w:szCs w:val="23"/>
                        </w:rPr>
                        <w:t>The Law Office of Brenda S. Getz, P.C.</w:t>
                      </w:r>
                    </w:p>
                    <w:p w14:paraId="4A69658D" w14:textId="77777777" w:rsidR="00CB177C" w:rsidRPr="00642632" w:rsidRDefault="00CB177C" w:rsidP="00CB177C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</w:rPr>
                      </w:pPr>
                      <w:r w:rsidRPr="00642632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</w:rPr>
                        <w:t>PO Box 294</w:t>
                      </w:r>
                    </w:p>
                    <w:p w14:paraId="4869AF35" w14:textId="77777777" w:rsidR="00CB177C" w:rsidRPr="00642632" w:rsidRDefault="00CB177C" w:rsidP="00CB177C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</w:rPr>
                      </w:pPr>
                      <w:r w:rsidRPr="00642632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</w:rPr>
                        <w:t>Walsenburg, CO 81089</w:t>
                      </w:r>
                    </w:p>
                    <w:p w14:paraId="19736E0E" w14:textId="77777777" w:rsidR="00CB177C" w:rsidRPr="00642632" w:rsidRDefault="00CB177C" w:rsidP="00CB177C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</w:rPr>
                      </w:pPr>
                      <w:r w:rsidRPr="00642632">
                        <w:rPr>
                          <w:rFonts w:ascii="Arial" w:hAnsi="Arial" w:cs="Arial"/>
                          <w:color w:val="000000" w:themeColor="text1"/>
                          <w:sz w:val="23"/>
                          <w:szCs w:val="23"/>
                        </w:rPr>
                        <w:t>(719) 738 – 6304</w:t>
                      </w:r>
                    </w:p>
                    <w:p w14:paraId="7C51D4D7" w14:textId="77777777" w:rsidR="00CB177C" w:rsidRPr="003174D3" w:rsidRDefault="00CB177C" w:rsidP="00CB177C">
                      <w:pPr>
                        <w:spacing w:line="240" w:lineRule="auto"/>
                        <w:jc w:val="center"/>
                        <w:rPr>
                          <w:rFonts w:cs="Times New Roman"/>
                          <w:color w:val="000000" w:themeColor="text1"/>
                          <w:szCs w:val="24"/>
                        </w:rPr>
                      </w:pPr>
                    </w:p>
                    <w:p w14:paraId="6A5F406D" w14:textId="77777777" w:rsidR="00CB177C" w:rsidRPr="00AE7E4A" w:rsidRDefault="00CB177C" w:rsidP="00CB177C">
                      <w:pPr>
                        <w:jc w:val="center"/>
                        <w:rPr>
                          <w:rFonts w:cs="Times New Roman"/>
                          <w:szCs w:val="24"/>
                        </w:rPr>
                      </w:pPr>
                      <w:r w:rsidRPr="00AE7E4A">
                        <w:rPr>
                          <w:rFonts w:cs="Times New Roman"/>
                          <w:szCs w:val="24"/>
                        </w:rPr>
                        <w:t>(719) 738 – 6304</w:t>
                      </w:r>
                    </w:p>
                    <w:p w14:paraId="63378D68" w14:textId="77777777" w:rsidR="00CB177C" w:rsidRDefault="00CB177C" w:rsidP="00CB177C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0737859" w14:textId="77777777" w:rsidR="00002D26" w:rsidRDefault="00002D26" w:rsidP="00CB177C">
      <w:pPr>
        <w:spacing w:line="240" w:lineRule="auto"/>
        <w:jc w:val="center"/>
        <w:rPr>
          <w:b/>
          <w:bCs/>
        </w:rPr>
      </w:pPr>
    </w:p>
    <w:p w14:paraId="38DCB1FE" w14:textId="77777777" w:rsidR="00230FAA" w:rsidRDefault="00230FAA" w:rsidP="00CB177C">
      <w:pPr>
        <w:spacing w:line="240" w:lineRule="auto"/>
        <w:jc w:val="center"/>
      </w:pPr>
      <w:r w:rsidRPr="00CB177C">
        <w:rPr>
          <w:b/>
          <w:bCs/>
        </w:rPr>
        <w:t>EMPLOYMENT AND INCOME</w:t>
      </w:r>
    </w:p>
    <w:p w14:paraId="05A537F1" w14:textId="77777777" w:rsidR="00CB177C" w:rsidRDefault="00230FAA" w:rsidP="00230FAA">
      <w:pPr>
        <w:spacing w:line="240" w:lineRule="auto"/>
      </w:pPr>
      <w:r>
        <w:t>How many children and/or dependants live with you?</w:t>
      </w:r>
      <w:r w:rsidR="00CB177C">
        <w:t xml:space="preserve">  </w:t>
      </w:r>
      <w:r>
        <w:t>_____________</w:t>
      </w:r>
      <w:r w:rsidR="00CB177C">
        <w:t>__</w:t>
      </w:r>
      <w:r>
        <w:tab/>
      </w:r>
      <w:r>
        <w:tab/>
      </w:r>
    </w:p>
    <w:p w14:paraId="2E5FC3C9" w14:textId="77777777" w:rsidR="00230FAA" w:rsidRDefault="00230FAA" w:rsidP="00CB177C">
      <w:pPr>
        <w:spacing w:line="240" w:lineRule="auto"/>
      </w:pPr>
      <w:r>
        <w:t xml:space="preserve">Your </w:t>
      </w:r>
      <w:proofErr w:type="gramStart"/>
      <w:r>
        <w:t>employers</w:t>
      </w:r>
      <w:proofErr w:type="gramEnd"/>
      <w:r>
        <w:t xml:space="preserve"> name</w:t>
      </w:r>
      <w:r w:rsidR="00CB177C">
        <w:t>: ________________________________________</w:t>
      </w:r>
      <w:r>
        <w:tab/>
      </w:r>
      <w:r>
        <w:tab/>
      </w:r>
      <w:r>
        <w:tab/>
      </w:r>
      <w:r>
        <w:tab/>
      </w:r>
    </w:p>
    <w:p w14:paraId="2AE6C871" w14:textId="77777777" w:rsidR="00CB177C" w:rsidRDefault="00CB177C" w:rsidP="00CB177C">
      <w:pPr>
        <w:spacing w:line="240" w:lineRule="auto"/>
      </w:pPr>
      <w:r>
        <w:t>Work Address:  _______________________________________________________________</w:t>
      </w:r>
    </w:p>
    <w:p w14:paraId="72A46965" w14:textId="77777777" w:rsidR="00CB177C" w:rsidRDefault="00CB177C" w:rsidP="00CB177C">
      <w:pPr>
        <w:spacing w:line="240" w:lineRule="auto"/>
      </w:pPr>
      <w:r>
        <w:t>City:</w:t>
      </w:r>
      <w:r>
        <w:tab/>
        <w:t>___________________________________         Zip Code: ______________________</w:t>
      </w:r>
      <w:r>
        <w:tab/>
      </w:r>
    </w:p>
    <w:p w14:paraId="286C396F" w14:textId="77777777" w:rsidR="00CB177C" w:rsidRDefault="00230FAA" w:rsidP="00230FAA">
      <w:pPr>
        <w:spacing w:line="240" w:lineRule="auto"/>
      </w:pPr>
      <w:r>
        <w:t>Monthly Gross income (before taxes/deductions):</w:t>
      </w:r>
      <w:r w:rsidR="00CB177C">
        <w:t xml:space="preserve"> </w:t>
      </w:r>
      <w:r w:rsidR="00002D26">
        <w:tab/>
        <w:t>______</w:t>
      </w:r>
      <w:r>
        <w:t>___________________________</w:t>
      </w:r>
    </w:p>
    <w:p w14:paraId="5AE426F9" w14:textId="77777777" w:rsidR="00230FAA" w:rsidRDefault="00230FAA" w:rsidP="00CB177C">
      <w:pPr>
        <w:spacing w:line="240" w:lineRule="auto"/>
      </w:pPr>
      <w:r>
        <w:t>Total Income for last year:</w:t>
      </w:r>
      <w:r w:rsidR="00CB177C">
        <w:t xml:space="preserve">  </w:t>
      </w:r>
      <w:r>
        <w:t>___________________________________________</w:t>
      </w:r>
      <w:r>
        <w:tab/>
      </w:r>
      <w:r>
        <w:tab/>
      </w:r>
      <w:r>
        <w:tab/>
      </w:r>
    </w:p>
    <w:p w14:paraId="5EA4712E" w14:textId="77777777" w:rsidR="00530B7B" w:rsidRPr="004F52C3" w:rsidRDefault="00530B7B" w:rsidP="00530B7B">
      <w:pPr>
        <w:spacing w:line="240" w:lineRule="auto"/>
        <w:rPr>
          <w:b/>
          <w:i/>
          <w:szCs w:val="24"/>
        </w:rPr>
      </w:pPr>
      <w:r w:rsidRPr="004F52C3">
        <w:rPr>
          <w:b/>
          <w:i/>
          <w:szCs w:val="24"/>
        </w:rPr>
        <w:t>*</w:t>
      </w:r>
      <w:r w:rsidRPr="004F52C3">
        <w:rPr>
          <w:b/>
          <w:bCs/>
          <w:i/>
          <w:szCs w:val="24"/>
        </w:rPr>
        <w:t xml:space="preserve"> </w:t>
      </w:r>
      <w:r w:rsidRPr="004F52C3">
        <w:rPr>
          <w:b/>
          <w:i/>
          <w:szCs w:val="24"/>
        </w:rPr>
        <w:t>Please provide 6 months of paystubs.</w:t>
      </w:r>
    </w:p>
    <w:p w14:paraId="6596DF67" w14:textId="77777777" w:rsidR="00530B7B" w:rsidRPr="004F52C3" w:rsidRDefault="00530B7B" w:rsidP="00530B7B">
      <w:pPr>
        <w:spacing w:line="240" w:lineRule="auto"/>
        <w:rPr>
          <w:b/>
          <w:i/>
          <w:szCs w:val="24"/>
        </w:rPr>
      </w:pPr>
      <w:r w:rsidRPr="004F52C3">
        <w:rPr>
          <w:b/>
          <w:i/>
          <w:szCs w:val="24"/>
        </w:rPr>
        <w:t>*</w:t>
      </w:r>
      <w:r w:rsidRPr="004F52C3">
        <w:rPr>
          <w:b/>
          <w:bCs/>
          <w:i/>
          <w:szCs w:val="24"/>
        </w:rPr>
        <w:t xml:space="preserve"> </w:t>
      </w:r>
      <w:r w:rsidRPr="004F52C3">
        <w:rPr>
          <w:b/>
          <w:i/>
          <w:szCs w:val="24"/>
        </w:rPr>
        <w:t>Please provide 2 years of state and federal tax returns.</w:t>
      </w:r>
    </w:p>
    <w:p w14:paraId="359AA491" w14:textId="77777777" w:rsidR="00B00226" w:rsidRPr="00B00226" w:rsidRDefault="00B00226" w:rsidP="00B00226">
      <w:pPr>
        <w:spacing w:line="240" w:lineRule="auto"/>
        <w:rPr>
          <w:sz w:val="22"/>
        </w:rPr>
      </w:pPr>
    </w:p>
    <w:p w14:paraId="1638E7B9" w14:textId="77777777" w:rsidR="00CB177C" w:rsidRDefault="00230FAA" w:rsidP="00CB177C">
      <w:pPr>
        <w:spacing w:line="240" w:lineRule="auto"/>
      </w:pPr>
      <w:proofErr w:type="gramStart"/>
      <w:r>
        <w:t>Spouses</w:t>
      </w:r>
      <w:proofErr w:type="gramEnd"/>
      <w:r>
        <w:t xml:space="preserve"> employers name</w:t>
      </w:r>
      <w:r w:rsidR="00CB177C">
        <w:t xml:space="preserve">:   </w:t>
      </w:r>
      <w:r>
        <w:t>___________________________________________</w:t>
      </w:r>
    </w:p>
    <w:p w14:paraId="201E65EC" w14:textId="77777777" w:rsidR="00CB177C" w:rsidRDefault="00CB177C" w:rsidP="00CB177C">
      <w:pPr>
        <w:spacing w:line="240" w:lineRule="auto"/>
      </w:pPr>
      <w:r>
        <w:t xml:space="preserve">Work Address:  </w:t>
      </w:r>
      <w:r w:rsidR="007742C6">
        <w:t>_</w:t>
      </w:r>
      <w:r>
        <w:t>_______________________________________________________________</w:t>
      </w:r>
    </w:p>
    <w:p w14:paraId="4938CDAD" w14:textId="77777777" w:rsidR="00CB177C" w:rsidRDefault="00CB177C" w:rsidP="00CB177C">
      <w:pPr>
        <w:spacing w:line="240" w:lineRule="auto"/>
      </w:pPr>
      <w:r>
        <w:t>City:</w:t>
      </w:r>
      <w:r>
        <w:tab/>
        <w:t>___________________________________</w:t>
      </w:r>
      <w:r w:rsidR="00002D26">
        <w:tab/>
      </w:r>
      <w:r w:rsidR="00002D26">
        <w:tab/>
      </w:r>
      <w:r>
        <w:t>Zip Code:</w:t>
      </w:r>
      <w:r w:rsidR="00002D26">
        <w:t xml:space="preserve"> </w:t>
      </w:r>
      <w:r w:rsidR="007742C6">
        <w:t>_____________________</w:t>
      </w:r>
    </w:p>
    <w:p w14:paraId="23372F81" w14:textId="77777777" w:rsidR="00CB177C" w:rsidRDefault="00CB177C" w:rsidP="00CB177C">
      <w:pPr>
        <w:spacing w:line="240" w:lineRule="auto"/>
      </w:pPr>
      <w:r>
        <w:t xml:space="preserve">Monthly Gross income (before taxes/deductions): </w:t>
      </w:r>
      <w:r w:rsidR="007742C6">
        <w:tab/>
        <w:t>___</w:t>
      </w:r>
      <w:r>
        <w:t>___________________________</w:t>
      </w:r>
      <w:r w:rsidR="007742C6">
        <w:t>______</w:t>
      </w:r>
    </w:p>
    <w:p w14:paraId="1726308C" w14:textId="77777777" w:rsidR="00170576" w:rsidRDefault="00CB177C" w:rsidP="00B00226">
      <w:pPr>
        <w:spacing w:line="240" w:lineRule="auto"/>
      </w:pPr>
      <w:r>
        <w:t>Total Income for last year</w:t>
      </w:r>
      <w:r w:rsidR="007742C6">
        <w:t>:</w:t>
      </w:r>
      <w:r w:rsidR="007742C6">
        <w:tab/>
      </w:r>
      <w:r w:rsidR="007742C6">
        <w:tab/>
      </w:r>
      <w:r w:rsidR="007742C6">
        <w:tab/>
      </w:r>
      <w:r w:rsidR="007742C6">
        <w:tab/>
        <w:t>____________________________________</w:t>
      </w:r>
    </w:p>
    <w:p w14:paraId="6C5B6316" w14:textId="77777777" w:rsidR="00530B7B" w:rsidRPr="004F52C3" w:rsidRDefault="00530B7B" w:rsidP="00530B7B">
      <w:pPr>
        <w:spacing w:line="240" w:lineRule="auto"/>
        <w:rPr>
          <w:b/>
          <w:i/>
          <w:szCs w:val="24"/>
        </w:rPr>
      </w:pPr>
      <w:r w:rsidRPr="004F52C3">
        <w:rPr>
          <w:b/>
          <w:i/>
          <w:szCs w:val="24"/>
        </w:rPr>
        <w:t>*</w:t>
      </w:r>
      <w:r w:rsidRPr="004F52C3">
        <w:rPr>
          <w:b/>
          <w:bCs/>
          <w:i/>
          <w:szCs w:val="24"/>
        </w:rPr>
        <w:t xml:space="preserve"> </w:t>
      </w:r>
      <w:r w:rsidRPr="004F52C3">
        <w:rPr>
          <w:b/>
          <w:i/>
          <w:szCs w:val="24"/>
        </w:rPr>
        <w:t>Please provide 6 months of paystubs.</w:t>
      </w:r>
    </w:p>
    <w:p w14:paraId="08F52899" w14:textId="77777777" w:rsidR="00530B7B" w:rsidRPr="004F52C3" w:rsidRDefault="00530B7B" w:rsidP="00530B7B">
      <w:pPr>
        <w:spacing w:line="240" w:lineRule="auto"/>
        <w:rPr>
          <w:b/>
          <w:i/>
          <w:szCs w:val="24"/>
        </w:rPr>
      </w:pPr>
      <w:r w:rsidRPr="004F52C3">
        <w:rPr>
          <w:b/>
          <w:i/>
          <w:szCs w:val="24"/>
        </w:rPr>
        <w:t>*</w:t>
      </w:r>
      <w:r w:rsidRPr="004F52C3">
        <w:rPr>
          <w:b/>
          <w:bCs/>
          <w:i/>
          <w:szCs w:val="24"/>
        </w:rPr>
        <w:t xml:space="preserve"> </w:t>
      </w:r>
      <w:r w:rsidRPr="004F52C3">
        <w:rPr>
          <w:b/>
          <w:i/>
          <w:szCs w:val="24"/>
        </w:rPr>
        <w:t>Please provide 2 years of state and federal tax returns.</w:t>
      </w:r>
    </w:p>
    <w:p w14:paraId="36B6DB29" w14:textId="77777777" w:rsidR="00B00226" w:rsidRPr="00B00226" w:rsidRDefault="00B00226" w:rsidP="00B00226">
      <w:pPr>
        <w:spacing w:line="240" w:lineRule="auto"/>
        <w:rPr>
          <w:sz w:val="22"/>
        </w:rPr>
      </w:pPr>
    </w:p>
    <w:p w14:paraId="25AF4E3E" w14:textId="77777777" w:rsidR="00170576" w:rsidRPr="00170576" w:rsidRDefault="00230FAA" w:rsidP="00170576">
      <w:pPr>
        <w:spacing w:line="240" w:lineRule="auto"/>
        <w:rPr>
          <w:b/>
          <w:bCs/>
        </w:rPr>
      </w:pPr>
      <w:r w:rsidRPr="00170576">
        <w:rPr>
          <w:b/>
          <w:bCs/>
        </w:rPr>
        <w:t>Other monthly income:</w:t>
      </w:r>
    </w:p>
    <w:p w14:paraId="515965AE" w14:textId="23B8B2C5" w:rsidR="00170576" w:rsidRDefault="00170576" w:rsidP="00170576">
      <w:pPr>
        <w:spacing w:line="240" w:lineRule="auto"/>
      </w:pPr>
      <w:r>
        <w:t xml:space="preserve"> </w:t>
      </w:r>
      <w:r w:rsidR="00230FAA">
        <w:t>1.  Social security</w:t>
      </w:r>
      <w:r>
        <w:t xml:space="preserve"> </w:t>
      </w:r>
      <w:r>
        <w:tab/>
      </w:r>
      <w:r w:rsidR="007742C6">
        <w:tab/>
      </w:r>
      <w:r w:rsidR="00B00226">
        <w:tab/>
      </w:r>
      <w:r w:rsidR="00230FAA">
        <w:t>___________________________</w:t>
      </w:r>
    </w:p>
    <w:p w14:paraId="6D9EB726" w14:textId="7FAEE48A" w:rsidR="00230FAA" w:rsidRDefault="00230FAA" w:rsidP="00170576">
      <w:pPr>
        <w:spacing w:line="240" w:lineRule="auto"/>
      </w:pPr>
      <w:r>
        <w:t>2.  Child Suppor</w:t>
      </w:r>
      <w:r w:rsidR="00170576">
        <w:t>t</w:t>
      </w:r>
      <w:r w:rsidR="00170576">
        <w:tab/>
      </w:r>
      <w:r w:rsidR="007742C6">
        <w:tab/>
      </w:r>
      <w:r w:rsidR="00B00226">
        <w:tab/>
      </w:r>
      <w:r>
        <w:t>___________________________</w:t>
      </w:r>
    </w:p>
    <w:p w14:paraId="7CE51F11" w14:textId="73826C14" w:rsidR="00230FAA" w:rsidRDefault="00230FAA" w:rsidP="00170576">
      <w:pPr>
        <w:spacing w:line="240" w:lineRule="auto"/>
      </w:pPr>
      <w:r>
        <w:t>3.  Pension</w:t>
      </w:r>
      <w:r w:rsidR="00170576">
        <w:tab/>
      </w:r>
      <w:r w:rsidR="00170576">
        <w:tab/>
      </w:r>
      <w:r w:rsidR="007742C6">
        <w:tab/>
      </w:r>
      <w:r w:rsidR="00B00226">
        <w:tab/>
      </w:r>
      <w:r w:rsidR="00170576">
        <w:t>_</w:t>
      </w:r>
      <w:r>
        <w:t>__________________________</w:t>
      </w:r>
    </w:p>
    <w:p w14:paraId="7CE5CF86" w14:textId="0BCC6229" w:rsidR="00230FAA" w:rsidRDefault="00230FAA" w:rsidP="00170576">
      <w:pPr>
        <w:spacing w:line="240" w:lineRule="auto"/>
      </w:pPr>
      <w:r>
        <w:t>4.  Second job</w:t>
      </w:r>
      <w:r w:rsidR="00B00226">
        <w:t xml:space="preserve"> (6 months paystubs)</w:t>
      </w:r>
      <w:r w:rsidR="00B00226">
        <w:tab/>
        <w:t>___________________________</w:t>
      </w:r>
    </w:p>
    <w:p w14:paraId="17574DBB" w14:textId="77777777" w:rsidR="00230FAA" w:rsidRDefault="00230FAA" w:rsidP="00170576">
      <w:pPr>
        <w:spacing w:line="240" w:lineRule="auto"/>
      </w:pPr>
      <w:r>
        <w:t>5.  Food Stamps</w:t>
      </w:r>
      <w:r w:rsidR="007742C6">
        <w:tab/>
      </w:r>
      <w:r w:rsidR="007742C6">
        <w:tab/>
        <w:t>_____________________________________________________</w:t>
      </w:r>
      <w:r w:rsidR="007742C6">
        <w:tab/>
      </w:r>
    </w:p>
    <w:p w14:paraId="0B4DB0C4" w14:textId="77777777" w:rsidR="00230FAA" w:rsidRDefault="00230FAA" w:rsidP="00170576">
      <w:pPr>
        <w:spacing w:line="240" w:lineRule="auto"/>
      </w:pPr>
      <w:r>
        <w:t>6.  Other Income</w:t>
      </w:r>
      <w:r w:rsidR="007742C6">
        <w:tab/>
      </w:r>
      <w:r w:rsidR="007742C6">
        <w:tab/>
        <w:t>_____________________________________________________</w:t>
      </w:r>
      <w:r w:rsidR="007742C6">
        <w:tab/>
      </w:r>
    </w:p>
    <w:p w14:paraId="60CA978D" w14:textId="707138EB" w:rsidR="00B00226" w:rsidRDefault="00230FAA" w:rsidP="00170576">
      <w:pPr>
        <w:spacing w:line="240" w:lineRule="auto"/>
      </w:pPr>
      <w:r>
        <w:t>7.  Income from Operation of Business</w:t>
      </w:r>
      <w:r w:rsidR="00B00226">
        <w:t xml:space="preserve"> (6 months profit and loss sheets)</w:t>
      </w:r>
    </w:p>
    <w:p w14:paraId="128C34A8" w14:textId="65768EA6" w:rsidR="0098561A" w:rsidRDefault="0098561A" w:rsidP="0098561A">
      <w:pPr>
        <w:spacing w:line="240" w:lineRule="auto"/>
      </w:pPr>
      <w:r>
        <w:t>_____________________________________________________________________________</w:t>
      </w:r>
      <w:r>
        <w:tab/>
      </w:r>
    </w:p>
    <w:p w14:paraId="42A1872E" w14:textId="77777777" w:rsidR="0098561A" w:rsidRDefault="0098561A" w:rsidP="00170576">
      <w:pPr>
        <w:spacing w:line="240" w:lineRule="auto"/>
      </w:pPr>
    </w:p>
    <w:p w14:paraId="57D48EE9" w14:textId="77777777" w:rsidR="00B00226" w:rsidRDefault="00230FAA" w:rsidP="00170576">
      <w:pPr>
        <w:spacing w:line="240" w:lineRule="auto"/>
      </w:pPr>
      <w:r>
        <w:t>8.  Are you currently being garnished</w:t>
      </w:r>
      <w:r w:rsidR="007742C6">
        <w:t>?</w:t>
      </w:r>
      <w:r w:rsidR="007742C6">
        <w:tab/>
        <w:t>_________________________________________</w:t>
      </w:r>
    </w:p>
    <w:p w14:paraId="720FDB30" w14:textId="104B62A7" w:rsidR="00230FAA" w:rsidRDefault="00230FAA" w:rsidP="00170576">
      <w:pPr>
        <w:spacing w:line="240" w:lineRule="auto"/>
      </w:pPr>
      <w:r>
        <w:t>If yes, who is the creditor garnishing you</w:t>
      </w:r>
      <w:r w:rsidR="007742C6">
        <w:t>:</w:t>
      </w:r>
      <w:r w:rsidR="007742C6">
        <w:tab/>
      </w:r>
      <w:r w:rsidR="007742C6" w:rsidRPr="007742C6">
        <w:t xml:space="preserve"> </w:t>
      </w:r>
      <w:r w:rsidR="007742C6">
        <w:t>________________________________________</w:t>
      </w:r>
      <w:proofErr w:type="gramStart"/>
      <w:r w:rsidR="007742C6">
        <w:t>_</w:t>
      </w:r>
      <w:proofErr w:type="gramEnd"/>
    </w:p>
    <w:p w14:paraId="2A694572" w14:textId="128CB3BB" w:rsidR="00B00226" w:rsidRPr="00181122" w:rsidRDefault="00530B7B" w:rsidP="00530B7B">
      <w:pPr>
        <w:spacing w:line="240" w:lineRule="auto"/>
        <w:rPr>
          <w:i/>
          <w:szCs w:val="24"/>
        </w:rPr>
      </w:pPr>
      <w:bookmarkStart w:id="0" w:name="_GoBack"/>
      <w:r w:rsidRPr="00181122">
        <w:rPr>
          <w:i/>
          <w:szCs w:val="24"/>
        </w:rPr>
        <w:t xml:space="preserve">* </w:t>
      </w:r>
      <w:r w:rsidR="0098561A" w:rsidRPr="00181122">
        <w:rPr>
          <w:i/>
          <w:szCs w:val="24"/>
        </w:rPr>
        <w:t>Please provide Wr</w:t>
      </w:r>
      <w:r w:rsidR="004A0638" w:rsidRPr="00181122">
        <w:rPr>
          <w:i/>
          <w:szCs w:val="24"/>
        </w:rPr>
        <w:t>i</w:t>
      </w:r>
      <w:r w:rsidR="0098561A" w:rsidRPr="00181122">
        <w:rPr>
          <w:i/>
          <w:szCs w:val="24"/>
        </w:rPr>
        <w:t>t of Garnishment</w:t>
      </w:r>
      <w:r w:rsidRPr="00181122">
        <w:rPr>
          <w:i/>
          <w:szCs w:val="24"/>
        </w:rPr>
        <w:t>.</w:t>
      </w:r>
    </w:p>
    <w:p w14:paraId="174EB97E" w14:textId="422EDD5B" w:rsidR="00181122" w:rsidRPr="00181122" w:rsidRDefault="00181122" w:rsidP="00530B7B">
      <w:pPr>
        <w:spacing w:line="240" w:lineRule="auto"/>
        <w:rPr>
          <w:i/>
          <w:szCs w:val="24"/>
        </w:rPr>
      </w:pPr>
      <w:r w:rsidRPr="00181122">
        <w:rPr>
          <w:i/>
          <w:szCs w:val="24"/>
        </w:rPr>
        <w:t>*Please provide a list of all expenses that you pay on a monthly basis.</w:t>
      </w:r>
    </w:p>
    <w:bookmarkEnd w:id="0"/>
    <w:p w14:paraId="396BD701" w14:textId="77777777" w:rsidR="0098561A" w:rsidRPr="0098561A" w:rsidRDefault="0098561A" w:rsidP="0098561A">
      <w:pPr>
        <w:spacing w:line="240" w:lineRule="auto"/>
        <w:rPr>
          <w:sz w:val="22"/>
        </w:rPr>
      </w:pPr>
    </w:p>
    <w:p w14:paraId="4142211C" w14:textId="3D0CAD83" w:rsidR="00230FAA" w:rsidRPr="00170576" w:rsidRDefault="00230FAA" w:rsidP="00170576">
      <w:pPr>
        <w:spacing w:line="240" w:lineRule="auto"/>
        <w:jc w:val="center"/>
        <w:rPr>
          <w:b/>
          <w:bCs/>
        </w:rPr>
      </w:pPr>
      <w:r w:rsidRPr="00170576">
        <w:rPr>
          <w:b/>
          <w:bCs/>
        </w:rPr>
        <w:t>HOME</w:t>
      </w:r>
    </w:p>
    <w:p w14:paraId="20FD0EDC" w14:textId="77777777" w:rsidR="007F1F82" w:rsidRDefault="00230FAA" w:rsidP="007F1F82">
      <w:pPr>
        <w:spacing w:line="240" w:lineRule="auto"/>
      </w:pPr>
      <w:r>
        <w:t>Do you rent where you live</w:t>
      </w:r>
      <w:r w:rsidR="007F1F82">
        <w:t xml:space="preserve">?                                      </w:t>
      </w:r>
      <w:r w:rsidR="00DE7F37">
        <w:t>YES</w:t>
      </w:r>
      <w:r w:rsidR="00DE7F37">
        <w:tab/>
        <w:t xml:space="preserve">     </w:t>
      </w:r>
      <w:r w:rsidR="00DE7F37">
        <w:tab/>
        <w:t>NO</w:t>
      </w:r>
    </w:p>
    <w:p w14:paraId="272FBFAD" w14:textId="77777777" w:rsidR="007F1F82" w:rsidRDefault="007F1F82" w:rsidP="007F1F82">
      <w:pPr>
        <w:spacing w:line="240" w:lineRule="auto"/>
      </w:pPr>
      <w:r>
        <w:t>I</w:t>
      </w:r>
      <w:r w:rsidR="00230FAA">
        <w:t>f you own your home, how any mortgages do you have</w:t>
      </w:r>
      <w:r>
        <w:t>?</w:t>
      </w:r>
      <w:r w:rsidR="00DE7F37" w:rsidRPr="00DE7F37">
        <w:t xml:space="preserve"> </w:t>
      </w:r>
      <w:r w:rsidR="00DE7F37">
        <w:tab/>
        <w:t xml:space="preserve">$ </w:t>
      </w:r>
      <w:r w:rsidR="00DE7F37" w:rsidRPr="004E791F">
        <w:t>______________________</w:t>
      </w:r>
      <w:r w:rsidR="00DE7F37">
        <w:t>__</w:t>
      </w:r>
    </w:p>
    <w:p w14:paraId="6DD91AB3" w14:textId="79240578" w:rsidR="007F1F82" w:rsidRDefault="00230FAA" w:rsidP="007F1F82">
      <w:pPr>
        <w:spacing w:line="240" w:lineRule="auto"/>
      </w:pPr>
      <w:r>
        <w:t>How much are your monthly payments</w:t>
      </w:r>
      <w:r w:rsidR="00DE7F37">
        <w:t xml:space="preserve">? </w:t>
      </w:r>
      <w:r w:rsidR="00DE7F37">
        <w:tab/>
      </w:r>
      <w:r w:rsidR="00DE7F37">
        <w:tab/>
      </w:r>
      <w:r w:rsidR="00DE7F37">
        <w:tab/>
        <w:t xml:space="preserve">$ </w:t>
      </w:r>
      <w:r w:rsidR="00DE7F37" w:rsidRPr="004E791F">
        <w:t>______________________</w:t>
      </w:r>
      <w:r w:rsidR="00DE7F37">
        <w:t>__</w:t>
      </w:r>
    </w:p>
    <w:p w14:paraId="75F2D110" w14:textId="21AB61F3" w:rsidR="0098561A" w:rsidRPr="00530B7B" w:rsidRDefault="00530B7B" w:rsidP="00530B7B">
      <w:pPr>
        <w:spacing w:line="240" w:lineRule="auto"/>
        <w:rPr>
          <w:szCs w:val="24"/>
        </w:rPr>
      </w:pPr>
      <w:r w:rsidRPr="00530B7B">
        <w:rPr>
          <w:szCs w:val="24"/>
        </w:rPr>
        <w:t xml:space="preserve">* </w:t>
      </w:r>
      <w:r w:rsidR="0098561A" w:rsidRPr="00530B7B">
        <w:rPr>
          <w:szCs w:val="24"/>
        </w:rPr>
        <w:t xml:space="preserve">Please provide mortgage statement, tax assessment, </w:t>
      </w:r>
      <w:proofErr w:type="gramStart"/>
      <w:r w:rsidR="0098561A" w:rsidRPr="00530B7B">
        <w:rPr>
          <w:szCs w:val="24"/>
        </w:rPr>
        <w:t>recent</w:t>
      </w:r>
      <w:proofErr w:type="gramEnd"/>
      <w:r w:rsidR="0098561A" w:rsidRPr="00530B7B">
        <w:rPr>
          <w:szCs w:val="24"/>
        </w:rPr>
        <w:t xml:space="preserve"> appraisal</w:t>
      </w:r>
      <w:r w:rsidRPr="00530B7B">
        <w:rPr>
          <w:szCs w:val="24"/>
        </w:rPr>
        <w:t>.</w:t>
      </w:r>
    </w:p>
    <w:p w14:paraId="177F516C" w14:textId="77777777" w:rsidR="00530B7B" w:rsidRDefault="00530B7B" w:rsidP="00DE7F37">
      <w:pPr>
        <w:spacing w:line="240" w:lineRule="auto"/>
      </w:pPr>
    </w:p>
    <w:p w14:paraId="3CE2307A" w14:textId="22EDCA87" w:rsidR="00DE7F37" w:rsidRDefault="00230FAA" w:rsidP="00DE7F37">
      <w:pPr>
        <w:spacing w:line="240" w:lineRule="auto"/>
      </w:pPr>
      <w:r>
        <w:t>How much is your home worth</w:t>
      </w:r>
      <w:r w:rsidR="00DE7F37">
        <w:t>?</w:t>
      </w:r>
      <w:r w:rsidR="00DE7F37">
        <w:tab/>
      </w:r>
      <w:r w:rsidR="00DE7F37">
        <w:tab/>
      </w:r>
      <w:r w:rsidR="00DE7F37">
        <w:tab/>
      </w:r>
      <w:r w:rsidR="00DE7F37">
        <w:tab/>
        <w:t xml:space="preserve">$ </w:t>
      </w:r>
      <w:r w:rsidR="00DE7F37" w:rsidRPr="004E791F">
        <w:t>______________________</w:t>
      </w:r>
      <w:r w:rsidR="00DE7F37">
        <w:t>__</w:t>
      </w:r>
    </w:p>
    <w:p w14:paraId="4C6A7E14" w14:textId="77777777" w:rsidR="00230FAA" w:rsidRDefault="00230FAA" w:rsidP="00230FAA">
      <w:pPr>
        <w:spacing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C73A33A" w14:textId="77777777" w:rsidR="00DE7F37" w:rsidRDefault="004E791F" w:rsidP="00230FAA">
      <w:pPr>
        <w:spacing w:line="240" w:lineRule="auto"/>
      </w:pPr>
      <w:r w:rsidRPr="004E791F">
        <w:t>Are you behind with your payments?  If yes, how much would you need to pay to bring the</w:t>
      </w:r>
      <w:r w:rsidR="007F1F82">
        <w:t xml:space="preserve"> </w:t>
      </w:r>
      <w:r w:rsidRPr="004E791F">
        <w:t>payments current today?</w:t>
      </w:r>
      <w:r w:rsidR="007F1F82">
        <w:t xml:space="preserve"> </w:t>
      </w:r>
    </w:p>
    <w:p w14:paraId="6B49B95D" w14:textId="77777777" w:rsidR="004E791F" w:rsidRDefault="00DE7F37" w:rsidP="00230FAA">
      <w:pPr>
        <w:spacing w:line="240" w:lineRule="auto"/>
      </w:pPr>
      <w:r>
        <w:t xml:space="preserve">$ </w:t>
      </w:r>
      <w:r w:rsidR="004E791F" w:rsidRPr="004E791F">
        <w:t>______________________</w:t>
      </w:r>
      <w:r>
        <w:t>_</w:t>
      </w:r>
    </w:p>
    <w:p w14:paraId="06592810" w14:textId="77777777" w:rsidR="007F1F82" w:rsidRDefault="00230FAA" w:rsidP="00230FAA">
      <w:pPr>
        <w:spacing w:line="240" w:lineRule="auto"/>
      </w:pPr>
      <w:r>
        <w:t xml:space="preserve">Is there a pending foreclosure action against your home?  </w:t>
      </w:r>
      <w:r w:rsidR="007F1F82">
        <w:t xml:space="preserve">        </w:t>
      </w:r>
      <w:r w:rsidR="00DE7F37">
        <w:t>YES</w:t>
      </w:r>
      <w:r w:rsidR="00DE7F37">
        <w:tab/>
        <w:t xml:space="preserve">     </w:t>
      </w:r>
      <w:r w:rsidR="00DE7F37">
        <w:tab/>
        <w:t>NO</w:t>
      </w:r>
    </w:p>
    <w:p w14:paraId="2562AA48" w14:textId="77777777" w:rsidR="007F1F82" w:rsidRDefault="00230FAA" w:rsidP="00230FAA">
      <w:pPr>
        <w:spacing w:line="240" w:lineRule="auto"/>
      </w:pPr>
      <w:r>
        <w:t>If yes, when is the</w:t>
      </w:r>
      <w:r w:rsidR="007F1F82">
        <w:t xml:space="preserve"> </w:t>
      </w:r>
      <w:r>
        <w:t>foreclosure sale date</w:t>
      </w:r>
      <w:r w:rsidR="00DE7F37">
        <w:t>?</w:t>
      </w:r>
      <w:r w:rsidR="00DE7F37">
        <w:tab/>
      </w:r>
      <w:r w:rsidR="00DE7F37">
        <w:tab/>
      </w:r>
      <w:r>
        <w:t>________________</w:t>
      </w:r>
      <w:r w:rsidR="00DE7F37">
        <w:t>___</w:t>
      </w:r>
      <w:r>
        <w:t xml:space="preserve"> </w:t>
      </w:r>
    </w:p>
    <w:p w14:paraId="552B5609" w14:textId="550C9E55" w:rsidR="007F1F82" w:rsidRDefault="00230FAA" w:rsidP="007F1F82">
      <w:pPr>
        <w:spacing w:line="240" w:lineRule="auto"/>
      </w:pPr>
      <w:r>
        <w:t>What is the foreclosure sale number</w:t>
      </w:r>
      <w:r w:rsidR="00DE7F37">
        <w:t>?</w:t>
      </w:r>
      <w:r w:rsidR="00DE7F37">
        <w:tab/>
      </w:r>
      <w:r w:rsidR="00DE7F37">
        <w:tab/>
      </w:r>
      <w:r w:rsidR="00DE7F37">
        <w:tab/>
        <w:t>___________________</w:t>
      </w:r>
    </w:p>
    <w:p w14:paraId="60230F39" w14:textId="46D96398" w:rsidR="0098561A" w:rsidRPr="00530B7B" w:rsidRDefault="00530B7B" w:rsidP="00530B7B">
      <w:pPr>
        <w:spacing w:line="240" w:lineRule="auto"/>
        <w:rPr>
          <w:szCs w:val="24"/>
        </w:rPr>
      </w:pPr>
      <w:r w:rsidRPr="00530B7B">
        <w:rPr>
          <w:szCs w:val="24"/>
        </w:rPr>
        <w:t xml:space="preserve">* </w:t>
      </w:r>
      <w:r w:rsidR="0098561A" w:rsidRPr="00530B7B">
        <w:rPr>
          <w:szCs w:val="24"/>
        </w:rPr>
        <w:t>Please provide any court papers that you have regarding the foreclosure</w:t>
      </w:r>
      <w:r w:rsidRPr="00530B7B">
        <w:rPr>
          <w:szCs w:val="24"/>
        </w:rPr>
        <w:t>.</w:t>
      </w:r>
    </w:p>
    <w:p w14:paraId="7A9074DA" w14:textId="77777777" w:rsidR="007F1F82" w:rsidRDefault="007F1F82" w:rsidP="00230FAA">
      <w:pPr>
        <w:spacing w:line="240" w:lineRule="auto"/>
      </w:pPr>
    </w:p>
    <w:p w14:paraId="12DFCA61" w14:textId="77777777" w:rsidR="00230FAA" w:rsidRPr="007F1F82" w:rsidRDefault="00230FAA" w:rsidP="007F1F82">
      <w:pPr>
        <w:spacing w:line="240" w:lineRule="auto"/>
        <w:jc w:val="center"/>
        <w:rPr>
          <w:b/>
          <w:bCs/>
        </w:rPr>
      </w:pPr>
      <w:r w:rsidRPr="007F1F82">
        <w:rPr>
          <w:b/>
          <w:bCs/>
        </w:rPr>
        <w:t>VEHICLES</w:t>
      </w:r>
    </w:p>
    <w:p w14:paraId="2E63B665" w14:textId="3E874EB0" w:rsidR="007F1F82" w:rsidRDefault="00230FAA" w:rsidP="00230FAA">
      <w:pPr>
        <w:spacing w:line="240" w:lineRule="auto"/>
      </w:pPr>
      <w:r>
        <w:t>List all cars, trucks, motorcycles/ RV's that your own: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258FB49" w14:textId="77777777" w:rsidR="00230FAA" w:rsidRDefault="00511073" w:rsidP="00230FAA">
      <w:pPr>
        <w:spacing w:line="240" w:lineRule="auto"/>
      </w:pPr>
      <w:proofErr w:type="gramStart"/>
      <w:r>
        <w:t>y</w:t>
      </w:r>
      <w:r w:rsidR="00230FAA">
        <w:t>ear</w:t>
      </w:r>
      <w:proofErr w:type="gramEnd"/>
      <w:r>
        <w:tab/>
      </w:r>
      <w:r>
        <w:tab/>
      </w:r>
      <w:r w:rsidR="00230FAA">
        <w:t>make/model</w:t>
      </w:r>
      <w:r>
        <w:tab/>
      </w:r>
      <w:r>
        <w:tab/>
      </w:r>
      <w:r>
        <w:tab/>
      </w:r>
      <w:r w:rsidR="008A2A78">
        <w:tab/>
      </w:r>
      <w:r w:rsidR="00230FAA">
        <w:t>value</w:t>
      </w:r>
      <w:r>
        <w:tab/>
      </w:r>
      <w:r>
        <w:tab/>
      </w:r>
      <w:r>
        <w:tab/>
      </w:r>
      <w:r>
        <w:tab/>
      </w:r>
      <w:r w:rsidR="00230FAA">
        <w:t>amount owed</w:t>
      </w:r>
      <w:r w:rsidR="00230FAA">
        <w:tab/>
      </w:r>
    </w:p>
    <w:p w14:paraId="6AACFB01" w14:textId="77777777" w:rsidR="00511073" w:rsidRDefault="00511073" w:rsidP="00230FAA">
      <w:pPr>
        <w:spacing w:line="240" w:lineRule="auto"/>
      </w:pPr>
      <w:r>
        <w:t>_____</w:t>
      </w:r>
      <w:r>
        <w:tab/>
      </w:r>
      <w:r>
        <w:tab/>
      </w:r>
      <w:r w:rsidR="008A2A78">
        <w:t>____________________</w:t>
      </w:r>
      <w:r>
        <w:tab/>
      </w:r>
      <w:r>
        <w:tab/>
        <w:t>___________</w:t>
      </w:r>
      <w:r>
        <w:tab/>
      </w:r>
      <w:r>
        <w:tab/>
      </w:r>
      <w:r>
        <w:tab/>
        <w:t>____________</w:t>
      </w:r>
    </w:p>
    <w:p w14:paraId="09264D41" w14:textId="77777777" w:rsidR="00511073" w:rsidRDefault="00511073" w:rsidP="00230FAA">
      <w:pPr>
        <w:spacing w:line="240" w:lineRule="auto"/>
      </w:pPr>
    </w:p>
    <w:p w14:paraId="1D6E5BB5" w14:textId="77777777" w:rsidR="008A2A78" w:rsidRDefault="008A2A78" w:rsidP="00230FAA">
      <w:pPr>
        <w:spacing w:line="240" w:lineRule="auto"/>
      </w:pPr>
    </w:p>
    <w:p w14:paraId="2DC0DEDC" w14:textId="77777777" w:rsidR="008A2A78" w:rsidRDefault="008A2A78" w:rsidP="008A2A78">
      <w:pPr>
        <w:spacing w:line="240" w:lineRule="auto"/>
      </w:pPr>
      <w:r>
        <w:t>_____</w:t>
      </w:r>
      <w:r>
        <w:tab/>
      </w:r>
      <w:r>
        <w:tab/>
        <w:t>____________________</w:t>
      </w:r>
      <w:r>
        <w:tab/>
      </w:r>
      <w:r>
        <w:tab/>
        <w:t>___________</w:t>
      </w:r>
      <w:r>
        <w:tab/>
      </w:r>
      <w:r>
        <w:tab/>
      </w:r>
      <w:r>
        <w:tab/>
        <w:t>____________</w:t>
      </w:r>
    </w:p>
    <w:p w14:paraId="5B3268EC" w14:textId="77777777" w:rsidR="00511073" w:rsidRDefault="00511073" w:rsidP="00230FAA">
      <w:pPr>
        <w:spacing w:line="240" w:lineRule="auto"/>
      </w:pPr>
    </w:p>
    <w:p w14:paraId="37F01F1E" w14:textId="77777777" w:rsidR="008A2A78" w:rsidRDefault="008A2A78" w:rsidP="00230FAA">
      <w:pPr>
        <w:spacing w:line="240" w:lineRule="auto"/>
      </w:pPr>
    </w:p>
    <w:p w14:paraId="02ED8E5E" w14:textId="77777777" w:rsidR="0098561A" w:rsidRDefault="008A2A78" w:rsidP="00230FAA">
      <w:pPr>
        <w:spacing w:line="240" w:lineRule="auto"/>
      </w:pPr>
      <w:r>
        <w:t>_____</w:t>
      </w:r>
      <w:r>
        <w:tab/>
      </w:r>
      <w:r>
        <w:tab/>
        <w:t>____________________</w:t>
      </w:r>
      <w:r>
        <w:tab/>
      </w:r>
      <w:r>
        <w:tab/>
        <w:t>___________</w:t>
      </w:r>
      <w:r>
        <w:tab/>
      </w:r>
      <w:r>
        <w:tab/>
      </w:r>
      <w:r>
        <w:tab/>
        <w:t>____________</w:t>
      </w:r>
    </w:p>
    <w:p w14:paraId="0DF39019" w14:textId="77777777" w:rsidR="0098561A" w:rsidRDefault="008A2A78" w:rsidP="00230FAA">
      <w:pPr>
        <w:spacing w:line="240" w:lineRule="auto"/>
      </w:pPr>
      <w:r>
        <w:t>_____</w:t>
      </w:r>
      <w:r>
        <w:tab/>
      </w:r>
      <w:r>
        <w:tab/>
        <w:t>____________________</w:t>
      </w:r>
      <w:r>
        <w:tab/>
      </w:r>
      <w:r>
        <w:tab/>
        <w:t>___________</w:t>
      </w:r>
      <w:r>
        <w:tab/>
      </w:r>
      <w:r>
        <w:tab/>
      </w:r>
      <w:r>
        <w:tab/>
        <w:t>____________</w:t>
      </w:r>
    </w:p>
    <w:p w14:paraId="7F518BB4" w14:textId="216A9A17" w:rsidR="00DE7F37" w:rsidRPr="00530B7B" w:rsidRDefault="00530B7B" w:rsidP="00530B7B">
      <w:pPr>
        <w:spacing w:line="240" w:lineRule="auto"/>
        <w:rPr>
          <w:szCs w:val="24"/>
        </w:rPr>
      </w:pPr>
      <w:r w:rsidRPr="00530B7B">
        <w:rPr>
          <w:szCs w:val="24"/>
        </w:rPr>
        <w:t xml:space="preserve">* </w:t>
      </w:r>
      <w:r w:rsidR="0098561A" w:rsidRPr="00530B7B">
        <w:rPr>
          <w:szCs w:val="24"/>
        </w:rPr>
        <w:t>Please provide all statements for the car payment(s).</w:t>
      </w:r>
      <w:r w:rsidR="00230FAA" w:rsidRPr="00530B7B">
        <w:rPr>
          <w:szCs w:val="24"/>
        </w:rPr>
        <w:tab/>
      </w:r>
      <w:r w:rsidR="00230FAA" w:rsidRPr="00530B7B">
        <w:rPr>
          <w:szCs w:val="24"/>
        </w:rPr>
        <w:tab/>
      </w:r>
      <w:r w:rsidR="00230FAA" w:rsidRPr="00530B7B">
        <w:rPr>
          <w:szCs w:val="24"/>
        </w:rPr>
        <w:tab/>
      </w:r>
      <w:r w:rsidR="00230FAA" w:rsidRPr="00530B7B">
        <w:rPr>
          <w:szCs w:val="24"/>
        </w:rPr>
        <w:tab/>
      </w:r>
      <w:r w:rsidR="00230FAA" w:rsidRPr="00530B7B">
        <w:rPr>
          <w:szCs w:val="24"/>
        </w:rPr>
        <w:tab/>
      </w:r>
      <w:r w:rsidR="00230FAA" w:rsidRPr="00530B7B">
        <w:rPr>
          <w:szCs w:val="24"/>
        </w:rPr>
        <w:tab/>
      </w:r>
      <w:r w:rsidR="00230FAA" w:rsidRPr="00530B7B">
        <w:rPr>
          <w:szCs w:val="24"/>
        </w:rPr>
        <w:tab/>
      </w:r>
      <w:r w:rsidR="00230FAA" w:rsidRPr="00530B7B">
        <w:rPr>
          <w:szCs w:val="24"/>
        </w:rPr>
        <w:tab/>
      </w:r>
      <w:r w:rsidR="00230FAA" w:rsidRPr="00530B7B">
        <w:rPr>
          <w:szCs w:val="24"/>
        </w:rPr>
        <w:tab/>
      </w:r>
    </w:p>
    <w:p w14:paraId="76696EA0" w14:textId="77777777" w:rsidR="00511073" w:rsidRDefault="00230FAA" w:rsidP="00511073">
      <w:pPr>
        <w:spacing w:line="240" w:lineRule="auto"/>
      </w:pPr>
      <w:r>
        <w:t>If any of your vehicles have been repossessed, please identify the vehicle and the balance owed:</w:t>
      </w:r>
    </w:p>
    <w:p w14:paraId="45C5E23E" w14:textId="77777777" w:rsidR="00DE7F37" w:rsidRDefault="00511073" w:rsidP="00230FAA">
      <w:pPr>
        <w:spacing w:line="240" w:lineRule="auto"/>
      </w:pPr>
      <w:r>
        <w:t>_________________________________________</w:t>
      </w:r>
      <w:r w:rsidR="00DE7F37">
        <w:t>_</w:t>
      </w:r>
    </w:p>
    <w:p w14:paraId="53853093" w14:textId="23A0F774" w:rsidR="00511073" w:rsidRDefault="00230FAA" w:rsidP="00230FAA">
      <w:pPr>
        <w:spacing w:line="240" w:lineRule="auto"/>
      </w:pPr>
      <w:r>
        <w:t>Indicate if you own any of the following</w:t>
      </w:r>
      <w:r w:rsidR="00AC649C">
        <w:t>.  G</w:t>
      </w:r>
      <w:r w:rsidR="0098561A">
        <w:t xml:space="preserve">ive a brief description and </w:t>
      </w:r>
      <w:r>
        <w:t>value:</w:t>
      </w:r>
    </w:p>
    <w:p w14:paraId="44965C66" w14:textId="77777777" w:rsidR="0098561A" w:rsidRDefault="0098561A" w:rsidP="00230FAA">
      <w:pPr>
        <w:spacing w:line="240" w:lineRule="auto"/>
      </w:pPr>
    </w:p>
    <w:p w14:paraId="37A55F41" w14:textId="3EBF1BB2" w:rsidR="00511073" w:rsidRDefault="00230FAA" w:rsidP="00230FAA">
      <w:pPr>
        <w:spacing w:line="240" w:lineRule="auto"/>
      </w:pPr>
      <w:r>
        <w:t xml:space="preserve">Mobile </w:t>
      </w:r>
      <w:r w:rsidR="00511073">
        <w:t xml:space="preserve">Home </w:t>
      </w:r>
      <w:r w:rsidR="00511073">
        <w:tab/>
        <w:t>$</w:t>
      </w:r>
      <w:r>
        <w:t>_____________</w:t>
      </w:r>
      <w:r w:rsidR="00511073">
        <w:tab/>
      </w:r>
      <w:r w:rsidR="00511073">
        <w:tab/>
      </w:r>
      <w:r>
        <w:t xml:space="preserve">Boat/Wave Runner </w:t>
      </w:r>
      <w:r w:rsidR="00511073">
        <w:tab/>
      </w:r>
      <w:r w:rsidR="00511073">
        <w:tab/>
        <w:t>$_____________</w:t>
      </w:r>
      <w:r w:rsidR="00511073">
        <w:tab/>
      </w:r>
    </w:p>
    <w:p w14:paraId="3F2F02E8" w14:textId="77777777" w:rsidR="0098561A" w:rsidRDefault="0098561A" w:rsidP="00511073">
      <w:pPr>
        <w:spacing w:line="240" w:lineRule="auto"/>
      </w:pPr>
    </w:p>
    <w:p w14:paraId="0880DD35" w14:textId="77777777" w:rsidR="0098561A" w:rsidRDefault="0098561A" w:rsidP="00511073">
      <w:pPr>
        <w:spacing w:line="240" w:lineRule="auto"/>
      </w:pPr>
    </w:p>
    <w:p w14:paraId="78820DBE" w14:textId="77777777" w:rsidR="0098561A" w:rsidRDefault="0098561A" w:rsidP="00511073">
      <w:pPr>
        <w:spacing w:line="240" w:lineRule="auto"/>
      </w:pPr>
    </w:p>
    <w:p w14:paraId="388B5304" w14:textId="77777777" w:rsidR="0098561A" w:rsidRDefault="0098561A" w:rsidP="00511073">
      <w:pPr>
        <w:spacing w:line="240" w:lineRule="auto"/>
      </w:pPr>
    </w:p>
    <w:p w14:paraId="5E441103" w14:textId="2D65E191" w:rsidR="00511073" w:rsidRDefault="00511073" w:rsidP="00511073">
      <w:pPr>
        <w:spacing w:line="240" w:lineRule="auto"/>
      </w:pPr>
      <w:r>
        <w:t xml:space="preserve">Camper </w:t>
      </w:r>
      <w:r>
        <w:tab/>
        <w:t>$_____________</w:t>
      </w:r>
      <w:r>
        <w:tab/>
      </w:r>
      <w:r>
        <w:tab/>
        <w:t>Trailer</w:t>
      </w:r>
      <w:r>
        <w:tab/>
      </w:r>
      <w:r>
        <w:tab/>
      </w:r>
      <w:r>
        <w:tab/>
      </w:r>
      <w:r>
        <w:tab/>
        <w:t>$_____________</w:t>
      </w:r>
      <w:r>
        <w:tab/>
      </w:r>
    </w:p>
    <w:p w14:paraId="5893D8A9" w14:textId="77777777" w:rsidR="0098561A" w:rsidRDefault="0098561A" w:rsidP="00511073">
      <w:pPr>
        <w:spacing w:line="240" w:lineRule="auto"/>
      </w:pPr>
    </w:p>
    <w:p w14:paraId="3506743A" w14:textId="77777777" w:rsidR="0098561A" w:rsidRDefault="0098561A" w:rsidP="00511073">
      <w:pPr>
        <w:spacing w:line="240" w:lineRule="auto"/>
      </w:pPr>
    </w:p>
    <w:p w14:paraId="74C378F9" w14:textId="77777777" w:rsidR="0098561A" w:rsidRDefault="0098561A" w:rsidP="00511073">
      <w:pPr>
        <w:spacing w:line="240" w:lineRule="auto"/>
      </w:pPr>
    </w:p>
    <w:p w14:paraId="19624755" w14:textId="77777777" w:rsidR="0098561A" w:rsidRDefault="0098561A" w:rsidP="00511073">
      <w:pPr>
        <w:spacing w:line="240" w:lineRule="auto"/>
      </w:pPr>
    </w:p>
    <w:p w14:paraId="744D761B" w14:textId="53FC840A" w:rsidR="00511073" w:rsidRDefault="00511073" w:rsidP="00511073">
      <w:pPr>
        <w:spacing w:line="240" w:lineRule="auto"/>
      </w:pPr>
      <w:r>
        <w:t xml:space="preserve">4-Wheeler </w:t>
      </w:r>
      <w:r>
        <w:tab/>
        <w:t>$_____________</w:t>
      </w:r>
      <w:r>
        <w:tab/>
      </w:r>
      <w:r>
        <w:tab/>
        <w:t xml:space="preserve">Snowmobile </w:t>
      </w:r>
      <w:r>
        <w:tab/>
      </w:r>
      <w:r>
        <w:tab/>
      </w:r>
      <w:r>
        <w:tab/>
        <w:t>$_____________</w:t>
      </w:r>
    </w:p>
    <w:p w14:paraId="7CB32607" w14:textId="77777777" w:rsidR="0098561A" w:rsidRDefault="0098561A" w:rsidP="00511073">
      <w:pPr>
        <w:spacing w:line="240" w:lineRule="auto"/>
      </w:pPr>
    </w:p>
    <w:p w14:paraId="162E3294" w14:textId="77777777" w:rsidR="0098561A" w:rsidRDefault="0098561A" w:rsidP="00511073">
      <w:pPr>
        <w:spacing w:line="240" w:lineRule="auto"/>
      </w:pPr>
    </w:p>
    <w:p w14:paraId="75287D90" w14:textId="77777777" w:rsidR="0098561A" w:rsidRDefault="0098561A" w:rsidP="00511073">
      <w:pPr>
        <w:spacing w:line="240" w:lineRule="auto"/>
      </w:pPr>
    </w:p>
    <w:p w14:paraId="2EEECAD8" w14:textId="77777777" w:rsidR="0098561A" w:rsidRDefault="0098561A" w:rsidP="00511073">
      <w:pPr>
        <w:spacing w:line="240" w:lineRule="auto"/>
      </w:pPr>
    </w:p>
    <w:p w14:paraId="1E8AFA1A" w14:textId="77777777" w:rsidR="0098561A" w:rsidRDefault="00511073" w:rsidP="00511073">
      <w:pPr>
        <w:spacing w:line="240" w:lineRule="auto"/>
      </w:pPr>
      <w:r>
        <w:t xml:space="preserve">Animals </w:t>
      </w:r>
      <w:r>
        <w:tab/>
        <w:t>$_____________</w:t>
      </w:r>
      <w:r>
        <w:tab/>
      </w:r>
      <w:r>
        <w:tab/>
        <w:t xml:space="preserve">Misc. Farm Equipment </w:t>
      </w:r>
      <w:r>
        <w:tab/>
        <w:t>$_____________</w:t>
      </w:r>
    </w:p>
    <w:p w14:paraId="30CE5B7A" w14:textId="77777777" w:rsidR="0098561A" w:rsidRDefault="0098561A" w:rsidP="0098561A">
      <w:pPr>
        <w:spacing w:line="240" w:lineRule="auto"/>
      </w:pPr>
    </w:p>
    <w:p w14:paraId="77982D8F" w14:textId="77777777" w:rsidR="0098561A" w:rsidRDefault="0098561A" w:rsidP="0098561A">
      <w:pPr>
        <w:spacing w:line="240" w:lineRule="auto"/>
      </w:pPr>
    </w:p>
    <w:p w14:paraId="2418C9C7" w14:textId="77777777" w:rsidR="0098561A" w:rsidRDefault="0098561A" w:rsidP="0098561A">
      <w:pPr>
        <w:spacing w:line="240" w:lineRule="auto"/>
      </w:pPr>
    </w:p>
    <w:p w14:paraId="2617EF3B" w14:textId="77777777" w:rsidR="00530B7B" w:rsidRDefault="00530B7B" w:rsidP="00530B7B">
      <w:pPr>
        <w:spacing w:line="240" w:lineRule="auto"/>
      </w:pPr>
    </w:p>
    <w:p w14:paraId="650FEF68" w14:textId="0BFB6B74" w:rsidR="0098561A" w:rsidRDefault="0098561A" w:rsidP="00530B7B">
      <w:pPr>
        <w:spacing w:line="240" w:lineRule="auto"/>
      </w:pPr>
      <w:r>
        <w:t xml:space="preserve">Real property other than residence </w:t>
      </w:r>
      <w:r w:rsidR="00530B7B">
        <w:tab/>
      </w:r>
      <w:r w:rsidR="00530B7B">
        <w:tab/>
      </w:r>
      <w:r>
        <w:t>$_____________</w:t>
      </w:r>
    </w:p>
    <w:p w14:paraId="02F6F7F5" w14:textId="77777777" w:rsidR="0098561A" w:rsidRDefault="0098561A" w:rsidP="00511073">
      <w:pPr>
        <w:spacing w:line="240" w:lineRule="auto"/>
      </w:pPr>
    </w:p>
    <w:p w14:paraId="21EB72C8" w14:textId="2F60623E" w:rsidR="00230FAA" w:rsidRPr="00DE7F37" w:rsidRDefault="00230FAA" w:rsidP="00530B7B">
      <w:pPr>
        <w:spacing w:line="240" w:lineRule="auto"/>
        <w:jc w:val="center"/>
        <w:rPr>
          <w:b/>
          <w:bCs/>
        </w:rPr>
      </w:pPr>
      <w:r w:rsidRPr="00511073">
        <w:rPr>
          <w:b/>
          <w:bCs/>
        </w:rPr>
        <w:t>MISCELLANEOUS ASSETS</w:t>
      </w:r>
    </w:p>
    <w:p w14:paraId="609F1E13" w14:textId="77777777" w:rsidR="00230FAA" w:rsidRDefault="00230FAA" w:rsidP="00230FAA">
      <w:pPr>
        <w:spacing w:line="240" w:lineRule="auto"/>
      </w:pPr>
      <w:r>
        <w:t>Do you own any of the following?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098DEE6" w14:textId="77777777" w:rsidR="00530B7B" w:rsidRDefault="00530B7B" w:rsidP="00530B7B">
      <w:pPr>
        <w:spacing w:line="240" w:lineRule="auto"/>
      </w:pPr>
      <w:r>
        <w:t xml:space="preserve">Checking/savings </w:t>
      </w:r>
    </w:p>
    <w:p w14:paraId="654FCE80" w14:textId="77947DFB" w:rsidR="00530B7B" w:rsidRDefault="00530B7B" w:rsidP="00530B7B">
      <w:pPr>
        <w:spacing w:line="240" w:lineRule="auto"/>
      </w:pPr>
      <w:proofErr w:type="gramStart"/>
      <w:r>
        <w:t>accounts</w:t>
      </w:r>
      <w:proofErr w:type="gramEnd"/>
      <w:r>
        <w:t xml:space="preserve"> </w:t>
      </w:r>
      <w:r>
        <w:tab/>
      </w:r>
      <w:r>
        <w:tab/>
        <w:t>$ _______________</w:t>
      </w:r>
      <w:r>
        <w:tab/>
      </w:r>
      <w:r>
        <w:tab/>
      </w:r>
    </w:p>
    <w:p w14:paraId="5351A8B3" w14:textId="4A818172" w:rsidR="00230FAA" w:rsidRDefault="00230FAA" w:rsidP="008A2A78">
      <w:pPr>
        <w:spacing w:line="240" w:lineRule="auto"/>
      </w:pPr>
      <w:r>
        <w:t xml:space="preserve">Sports Season Tickets </w:t>
      </w:r>
      <w:r w:rsidR="008A2A78">
        <w:t>$ _______________</w:t>
      </w:r>
      <w:r w:rsidR="008A2A78">
        <w:tab/>
      </w:r>
      <w:r w:rsidR="008A2A78">
        <w:tab/>
      </w:r>
      <w:r>
        <w:t xml:space="preserve">Stock options </w:t>
      </w:r>
      <w:r w:rsidR="008A2A78">
        <w:tab/>
        <w:t>$ _______________</w:t>
      </w:r>
      <w:r>
        <w:tab/>
      </w:r>
      <w:r>
        <w:tab/>
      </w:r>
    </w:p>
    <w:p w14:paraId="7EC1C725" w14:textId="77777777" w:rsidR="008A2A78" w:rsidRDefault="00230FAA" w:rsidP="00230FAA">
      <w:pPr>
        <w:spacing w:line="240" w:lineRule="auto"/>
      </w:pPr>
      <w:r>
        <w:t xml:space="preserve">Stocks </w:t>
      </w:r>
      <w:r w:rsidR="008A2A78">
        <w:tab/>
      </w:r>
      <w:r w:rsidR="008A2A78">
        <w:tab/>
      </w:r>
      <w:r w:rsidR="008A2A78">
        <w:tab/>
        <w:t>$ _______________</w:t>
      </w:r>
      <w:r w:rsidR="008A2A78">
        <w:tab/>
      </w:r>
      <w:r w:rsidR="008A2A78">
        <w:tab/>
      </w:r>
      <w:r>
        <w:t xml:space="preserve">Retirement Plan </w:t>
      </w:r>
      <w:r w:rsidR="008A2A78">
        <w:t>$ _______________</w:t>
      </w:r>
    </w:p>
    <w:p w14:paraId="6B01DAC3" w14:textId="77777777" w:rsidR="008A2A78" w:rsidRDefault="00230FAA" w:rsidP="00230FAA">
      <w:pPr>
        <w:spacing w:line="240" w:lineRule="auto"/>
      </w:pPr>
      <w:r>
        <w:t xml:space="preserve">Inheritance </w:t>
      </w:r>
      <w:r w:rsidR="008A2A78">
        <w:tab/>
      </w:r>
      <w:r w:rsidR="008A2A78">
        <w:tab/>
      </w:r>
      <w:r>
        <w:t xml:space="preserve">$ </w:t>
      </w:r>
      <w:r w:rsidR="008A2A78">
        <w:t>_______________</w:t>
      </w:r>
    </w:p>
    <w:p w14:paraId="413262A7" w14:textId="77777777" w:rsidR="008A2A78" w:rsidRDefault="00230FAA" w:rsidP="008A2A78">
      <w:pPr>
        <w:spacing w:line="240" w:lineRule="auto"/>
      </w:pPr>
      <w:r>
        <w:t xml:space="preserve">Collectibles </w:t>
      </w:r>
      <w:proofErr w:type="gramStart"/>
      <w:r>
        <w:t>(</w:t>
      </w:r>
      <w:r w:rsidR="008A2A78">
        <w:t xml:space="preserve"> </w:t>
      </w:r>
      <w:r>
        <w:t>baseball</w:t>
      </w:r>
      <w:proofErr w:type="gramEnd"/>
      <w:r>
        <w:t xml:space="preserve"> cards, coin collection, etc</w:t>
      </w:r>
      <w:r w:rsidR="008A2A78">
        <w:t xml:space="preserve">. </w:t>
      </w:r>
      <w:r>
        <w:t xml:space="preserve">)  </w:t>
      </w:r>
      <w:r w:rsidR="008A2A78">
        <w:tab/>
        <w:t>$ _______________</w:t>
      </w:r>
    </w:p>
    <w:p w14:paraId="44FF653A" w14:textId="77777777" w:rsidR="008A2A78" w:rsidRDefault="00230FAA" w:rsidP="008A2A78">
      <w:pPr>
        <w:spacing w:line="240" w:lineRule="auto"/>
      </w:pPr>
      <w:r>
        <w:t xml:space="preserve">Annuities </w:t>
      </w:r>
      <w:r w:rsidR="008A2A78">
        <w:tab/>
      </w:r>
      <w:r w:rsidR="008A2A78">
        <w:tab/>
      </w:r>
      <w:r w:rsidR="008A2A78">
        <w:tab/>
      </w:r>
      <w:r w:rsidR="008A2A78">
        <w:tab/>
      </w:r>
      <w:r w:rsidR="008A2A78">
        <w:tab/>
      </w:r>
      <w:r w:rsidR="008A2A78">
        <w:tab/>
      </w:r>
      <w:r>
        <w:t>$ __________________________</w:t>
      </w:r>
    </w:p>
    <w:p w14:paraId="14DB43A1" w14:textId="77777777" w:rsidR="00230FAA" w:rsidRDefault="00230FAA" w:rsidP="008A2A78">
      <w:pPr>
        <w:spacing w:line="240" w:lineRule="auto"/>
      </w:pPr>
      <w:r>
        <w:t xml:space="preserve">Contributions made in the past four years </w:t>
      </w:r>
      <w:r w:rsidR="008A2A78">
        <w:tab/>
      </w:r>
      <w:r w:rsidR="008A2A78">
        <w:tab/>
        <w:t>$ __________________________</w:t>
      </w:r>
      <w:r>
        <w:tab/>
      </w:r>
    </w:p>
    <w:p w14:paraId="3ABE3DFF" w14:textId="77777777" w:rsidR="00230FAA" w:rsidRDefault="00230FAA" w:rsidP="008A2A78">
      <w:pPr>
        <w:spacing w:line="240" w:lineRule="auto"/>
      </w:pPr>
      <w:r>
        <w:t xml:space="preserve">Whole Life Insurance </w:t>
      </w:r>
      <w:proofErr w:type="gramStart"/>
      <w:r>
        <w:t>(</w:t>
      </w:r>
      <w:r w:rsidR="008A2A78">
        <w:t xml:space="preserve"> </w:t>
      </w:r>
      <w:r>
        <w:t>Cash</w:t>
      </w:r>
      <w:proofErr w:type="gramEnd"/>
      <w:r>
        <w:t xml:space="preserve"> surrender value</w:t>
      </w:r>
      <w:r w:rsidR="008A2A78">
        <w:t xml:space="preserve"> </w:t>
      </w:r>
      <w:r>
        <w:t xml:space="preserve">) </w:t>
      </w:r>
      <w:r w:rsidR="008A2A78">
        <w:tab/>
        <w:t>$ __________________________</w:t>
      </w:r>
    </w:p>
    <w:p w14:paraId="2F5D368E" w14:textId="77777777" w:rsidR="00230FAA" w:rsidRDefault="00230FAA" w:rsidP="008A2A78">
      <w:pPr>
        <w:spacing w:line="240" w:lineRule="auto"/>
      </w:pPr>
      <w:r>
        <w:t xml:space="preserve">Contributions made in the past four years </w:t>
      </w:r>
      <w:r w:rsidR="008A2A78">
        <w:tab/>
      </w:r>
      <w:r w:rsidR="008A2A78">
        <w:tab/>
        <w:t>$ __________________________</w:t>
      </w:r>
      <w:r>
        <w:tab/>
      </w:r>
      <w:r>
        <w:tab/>
      </w:r>
    </w:p>
    <w:p w14:paraId="2602B40A" w14:textId="77777777" w:rsidR="008A2A78" w:rsidRDefault="008A2A78" w:rsidP="008A2A78">
      <w:pPr>
        <w:spacing w:line="240" w:lineRule="auto"/>
        <w:jc w:val="center"/>
      </w:pPr>
    </w:p>
    <w:p w14:paraId="50C19DED" w14:textId="77777777" w:rsidR="00230FAA" w:rsidRPr="008A2A78" w:rsidRDefault="00230FAA" w:rsidP="008A2A78">
      <w:pPr>
        <w:spacing w:line="240" w:lineRule="auto"/>
        <w:jc w:val="center"/>
        <w:rPr>
          <w:b/>
          <w:bCs/>
        </w:rPr>
      </w:pPr>
      <w:r w:rsidRPr="008A2A78">
        <w:rPr>
          <w:b/>
          <w:bCs/>
        </w:rPr>
        <w:t>DEBTS</w:t>
      </w:r>
    </w:p>
    <w:p w14:paraId="2ED47314" w14:textId="77777777" w:rsidR="00230FAA" w:rsidRDefault="00230FAA" w:rsidP="008A2A78">
      <w:pPr>
        <w:spacing w:line="240" w:lineRule="auto"/>
      </w:pPr>
      <w:r>
        <w:t xml:space="preserve">Please estimate how much you owe in credit card debts: </w:t>
      </w:r>
      <w:r w:rsidR="008A2A78">
        <w:tab/>
      </w:r>
      <w:r w:rsidR="008A2A78">
        <w:tab/>
        <w:t>$ ______________________</w:t>
      </w:r>
    </w:p>
    <w:p w14:paraId="274F81E9" w14:textId="77777777" w:rsidR="00230FAA" w:rsidRDefault="00230FAA" w:rsidP="00230FAA">
      <w:pPr>
        <w:spacing w:line="240" w:lineRule="auto"/>
      </w:pPr>
      <w:r>
        <w:t xml:space="preserve">Please estimate how much you owe in medical bills/ services </w:t>
      </w:r>
      <w:r w:rsidR="008A2A78">
        <w:tab/>
        <w:t>$ ______________________</w:t>
      </w:r>
    </w:p>
    <w:p w14:paraId="3037919A" w14:textId="77777777" w:rsidR="00230FAA" w:rsidRDefault="00230FAA" w:rsidP="008A2A78">
      <w:pPr>
        <w:spacing w:line="240" w:lineRule="auto"/>
      </w:pPr>
      <w:r>
        <w:t xml:space="preserve">Please estimate all other unsecured debt </w:t>
      </w:r>
      <w:r w:rsidR="008A2A78">
        <w:tab/>
      </w:r>
      <w:r w:rsidR="008A2A78">
        <w:tab/>
      </w:r>
      <w:r w:rsidR="008A2A78">
        <w:tab/>
      </w:r>
      <w:r w:rsidR="008A2A78">
        <w:tab/>
        <w:t>$ ______________________</w:t>
      </w:r>
      <w:r>
        <w:tab/>
      </w:r>
    </w:p>
    <w:p w14:paraId="5ED97F22" w14:textId="77777777" w:rsidR="00230FAA" w:rsidRDefault="00230FAA" w:rsidP="00230FAA">
      <w:pPr>
        <w:spacing w:line="240" w:lineRule="auto"/>
      </w:pPr>
      <w:r>
        <w:t>Do you have any student loans</w:t>
      </w:r>
      <w:r w:rsidR="008A2A78">
        <w:t xml:space="preserve">? </w:t>
      </w:r>
      <w:r w:rsidR="008A2A78">
        <w:tab/>
      </w:r>
      <w:r w:rsidR="008A2A78">
        <w:tab/>
      </w:r>
      <w:r w:rsidR="008A2A78">
        <w:tab/>
      </w:r>
      <w:r w:rsidR="008A2A78">
        <w:tab/>
      </w:r>
      <w:r w:rsidR="008A2A78">
        <w:tab/>
        <w:t>$ ______________________</w:t>
      </w:r>
    </w:p>
    <w:p w14:paraId="58EF3269" w14:textId="77777777" w:rsidR="00230FAA" w:rsidRDefault="00230FAA" w:rsidP="00230FAA">
      <w:pPr>
        <w:spacing w:line="240" w:lineRule="auto"/>
      </w:pPr>
      <w:r>
        <w:t>Do you owe any taxes?</w:t>
      </w:r>
      <w:r w:rsidR="00DE7F37">
        <w:t xml:space="preserve"> </w:t>
      </w:r>
      <w:r>
        <w:t>______________________</w:t>
      </w:r>
      <w:proofErr w:type="gramStart"/>
      <w:r>
        <w:t xml:space="preserve">_ </w:t>
      </w:r>
      <w:r w:rsidR="00DE7F37">
        <w:t xml:space="preserve"> </w:t>
      </w:r>
      <w:r>
        <w:t>If</w:t>
      </w:r>
      <w:proofErr w:type="gramEnd"/>
      <w:r>
        <w:t xml:space="preserve"> yes, what kind</w:t>
      </w:r>
      <w:r w:rsidR="00DE7F37">
        <w:t>?  ___________________</w:t>
      </w:r>
    </w:p>
    <w:p w14:paraId="6B6DD809" w14:textId="77777777" w:rsidR="00230FAA" w:rsidRDefault="00230FAA" w:rsidP="00DE7F37">
      <w:pPr>
        <w:spacing w:line="240" w:lineRule="auto"/>
      </w:pPr>
      <w:r>
        <w:t>Do you have any co-debtors?</w:t>
      </w:r>
      <w:r w:rsidR="00DE7F37">
        <w:tab/>
      </w:r>
      <w:r>
        <w:t>_______________________________________</w:t>
      </w:r>
      <w:r>
        <w:tab/>
      </w:r>
      <w:r>
        <w:tab/>
      </w:r>
    </w:p>
    <w:p w14:paraId="7005AEB4" w14:textId="77777777" w:rsidR="00230FAA" w:rsidRDefault="00230FAA" w:rsidP="00DE7F37">
      <w:pPr>
        <w:spacing w:line="240" w:lineRule="auto"/>
      </w:pPr>
      <w:r>
        <w:t>Are you under court order to pay any marital debts, alimony, or child support?</w:t>
      </w:r>
      <w:r w:rsidR="00DE7F37" w:rsidRPr="00DE7F37">
        <w:t xml:space="preserve"> </w:t>
      </w:r>
      <w:r w:rsidR="00DE7F37">
        <w:tab/>
        <w:t>YES</w:t>
      </w:r>
      <w:r w:rsidR="00DE7F37">
        <w:tab/>
        <w:t xml:space="preserve">     NO</w:t>
      </w:r>
    </w:p>
    <w:p w14:paraId="250C1CB7" w14:textId="77777777" w:rsidR="00DE7F37" w:rsidRDefault="00230FAA" w:rsidP="00DE7F37">
      <w:pPr>
        <w:spacing w:line="240" w:lineRule="auto"/>
      </w:pPr>
      <w:proofErr w:type="gramStart"/>
      <w:r>
        <w:t>Any business debt?</w:t>
      </w:r>
      <w:proofErr w:type="gramEnd"/>
      <w:r>
        <w:tab/>
      </w:r>
      <w:r w:rsidR="00DE7F37">
        <w:tab/>
      </w:r>
      <w:r w:rsidR="00DE7F37">
        <w:tab/>
      </w:r>
      <w:r w:rsidR="00DE7F37">
        <w:tab/>
      </w:r>
      <w:r w:rsidR="00DE7F37">
        <w:tab/>
        <w:t xml:space="preserve">YES             </w:t>
      </w:r>
      <w:r w:rsidR="00DE7F37">
        <w:tab/>
        <w:t>NO</w:t>
      </w:r>
    </w:p>
    <w:p w14:paraId="5CB64C8E" w14:textId="77777777" w:rsidR="00DE7F37" w:rsidRDefault="00230FAA" w:rsidP="00DE7F37">
      <w:pPr>
        <w:spacing w:line="240" w:lineRule="auto"/>
      </w:pPr>
      <w:r>
        <w:t>Have you been involved in a car accident?</w:t>
      </w:r>
      <w:r w:rsidR="00DE7F37" w:rsidRPr="00DE7F37">
        <w:t xml:space="preserve"> </w:t>
      </w:r>
      <w:r w:rsidR="00DE7F37">
        <w:tab/>
      </w:r>
      <w:r w:rsidR="00DE7F37">
        <w:tab/>
        <w:t xml:space="preserve">YES             </w:t>
      </w:r>
      <w:r w:rsidR="00DE7F37">
        <w:tab/>
        <w:t>NO</w:t>
      </w:r>
    </w:p>
    <w:p w14:paraId="13C4AB11" w14:textId="77777777" w:rsidR="00530B7B" w:rsidRDefault="00230FAA" w:rsidP="00DE7F37">
      <w:pPr>
        <w:spacing w:line="240" w:lineRule="auto"/>
      </w:pPr>
      <w:r>
        <w:t>If yes, was</w:t>
      </w:r>
      <w:r w:rsidR="00DE7F37">
        <w:t xml:space="preserve"> either </w:t>
      </w:r>
      <w:r>
        <w:t>alcohol or drugs involved?</w:t>
      </w:r>
      <w:r w:rsidR="00DE7F37">
        <w:tab/>
        <w:t xml:space="preserve"> </w:t>
      </w:r>
      <w:r w:rsidR="00DE7F37">
        <w:tab/>
        <w:t>_____________________</w:t>
      </w:r>
    </w:p>
    <w:p w14:paraId="58A3C6A4" w14:textId="75F8D0CD" w:rsidR="00CD022E" w:rsidRPr="004F52C3" w:rsidRDefault="00530B7B" w:rsidP="00DE7F37">
      <w:pPr>
        <w:spacing w:line="240" w:lineRule="auto"/>
        <w:rPr>
          <w:b/>
          <w:i/>
          <w:szCs w:val="24"/>
        </w:rPr>
      </w:pPr>
      <w:r w:rsidRPr="004F52C3">
        <w:rPr>
          <w:b/>
          <w:i/>
          <w:szCs w:val="24"/>
        </w:rPr>
        <w:t>* Please supply statements for all debts and collections that you owe (the most recent is the best).</w:t>
      </w:r>
      <w:r w:rsidR="008F127B" w:rsidRPr="004F52C3">
        <w:rPr>
          <w:b/>
          <w:i/>
          <w:szCs w:val="24"/>
        </w:rPr>
        <w:t xml:space="preserve"> * </w:t>
      </w:r>
      <w:r w:rsidRPr="004F52C3">
        <w:rPr>
          <w:b/>
          <w:i/>
          <w:szCs w:val="24"/>
        </w:rPr>
        <w:t>Please let us know if you do not have a written statement.</w:t>
      </w:r>
    </w:p>
    <w:sectPr w:rsidR="00CD022E" w:rsidRPr="004F52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781447"/>
    <w:multiLevelType w:val="hybridMultilevel"/>
    <w:tmpl w:val="605412CA"/>
    <w:lvl w:ilvl="0" w:tplc="49AE1A96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9C3758"/>
    <w:multiLevelType w:val="hybridMultilevel"/>
    <w:tmpl w:val="48C63AC0"/>
    <w:lvl w:ilvl="0" w:tplc="8D30DF7C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7A47498"/>
    <w:multiLevelType w:val="hybridMultilevel"/>
    <w:tmpl w:val="B8983D1E"/>
    <w:lvl w:ilvl="0" w:tplc="B09CE4D8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B310A09"/>
    <w:multiLevelType w:val="hybridMultilevel"/>
    <w:tmpl w:val="8B26B064"/>
    <w:lvl w:ilvl="0" w:tplc="9662A752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9300C7D"/>
    <w:multiLevelType w:val="hybridMultilevel"/>
    <w:tmpl w:val="761465CE"/>
    <w:lvl w:ilvl="0" w:tplc="F232F5BA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TO1MDExMTexMDNQ0lEKTi0uzszPAykwrgUA33kZziwAAAA="/>
  </w:docVars>
  <w:rsids>
    <w:rsidRoot w:val="00230FAA"/>
    <w:rsid w:val="00002D26"/>
    <w:rsid w:val="00170576"/>
    <w:rsid w:val="00181122"/>
    <w:rsid w:val="0020067D"/>
    <w:rsid w:val="00230FAA"/>
    <w:rsid w:val="004A0638"/>
    <w:rsid w:val="004E791F"/>
    <w:rsid w:val="004F52C3"/>
    <w:rsid w:val="00511073"/>
    <w:rsid w:val="00530B7B"/>
    <w:rsid w:val="00642632"/>
    <w:rsid w:val="007742C6"/>
    <w:rsid w:val="007F1F82"/>
    <w:rsid w:val="008A2A78"/>
    <w:rsid w:val="008F127B"/>
    <w:rsid w:val="0098561A"/>
    <w:rsid w:val="009857AF"/>
    <w:rsid w:val="00AC649C"/>
    <w:rsid w:val="00B00226"/>
    <w:rsid w:val="00CB177C"/>
    <w:rsid w:val="00CD022E"/>
    <w:rsid w:val="00D7389B"/>
    <w:rsid w:val="00DE7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BCDCB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0B7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06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063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0B7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06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063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5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0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A639FE-B9C5-42A7-AB84-B90E91E610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99</Words>
  <Characters>569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 B</dc:creator>
  <cp:lastModifiedBy>BRENDA-W7</cp:lastModifiedBy>
  <cp:revision>4</cp:revision>
  <cp:lastPrinted>2019-11-07T21:14:00Z</cp:lastPrinted>
  <dcterms:created xsi:type="dcterms:W3CDTF">2019-08-01T18:06:00Z</dcterms:created>
  <dcterms:modified xsi:type="dcterms:W3CDTF">2019-11-07T21:14:00Z</dcterms:modified>
</cp:coreProperties>
</file>